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943888B" w14:textId="098DAD46" w:rsidR="00414E5E" w:rsidRPr="00414E5E" w:rsidRDefault="00414E5E" w:rsidP="00414E5E">
      <w:pPr>
        <w:pStyle w:val="Heading1"/>
        <w:rPr>
          <w:sz w:val="28"/>
          <w:szCs w:val="28"/>
        </w:rPr>
      </w:pPr>
      <w:r>
        <w:rPr>
          <w:sz w:val="28"/>
          <w:szCs w:val="28"/>
        </w:rPr>
        <w:t xml:space="preserve">1 </w:t>
      </w:r>
      <w:r w:rsidRPr="00414E5E">
        <w:rPr>
          <w:sz w:val="28"/>
          <w:szCs w:val="28"/>
        </w:rPr>
        <w:t>S</w:t>
      </w:r>
      <w:r w:rsidRPr="00414E5E">
        <w:rPr>
          <w:rFonts w:hint="eastAsia"/>
          <w:sz w:val="28"/>
          <w:szCs w:val="28"/>
        </w:rPr>
        <w:t>ign</w:t>
      </w:r>
      <w:r w:rsidRPr="00414E5E">
        <w:rPr>
          <w:sz w:val="28"/>
          <w:szCs w:val="28"/>
        </w:rPr>
        <w:t xml:space="preserve"> up and download applications </w:t>
      </w:r>
    </w:p>
    <w:p w14:paraId="6C03B710" w14:textId="114AAFB6" w:rsidR="005933A9" w:rsidRDefault="005933A9" w:rsidP="005933A9">
      <w:bookmarkStart w:id="0" w:name="OLE_LINK17"/>
      <w:bookmarkStart w:id="1" w:name="OLE_LINK18"/>
      <w:r>
        <w:t>GITHUB</w:t>
      </w:r>
      <w:bookmarkStart w:id="2" w:name="OLE_LINK74"/>
      <w:bookmarkStart w:id="3" w:name="OLE_LINK75"/>
      <w:bookmarkEnd w:id="0"/>
      <w:bookmarkEnd w:id="1"/>
      <w:r w:rsidR="00204986">
        <w:t xml:space="preserve">:  </w:t>
      </w:r>
      <w:proofErr w:type="spellStart"/>
      <w:r w:rsidR="00204986">
        <w:t>j</w:t>
      </w:r>
      <w:r>
        <w:t>ellyzxc</w:t>
      </w:r>
      <w:proofErr w:type="spellEnd"/>
      <w:r>
        <w:t xml:space="preserve">     </w:t>
      </w:r>
      <w:bookmarkStart w:id="4" w:name="OLE_LINK76"/>
      <w:bookmarkStart w:id="5" w:name="OLE_LINK77"/>
      <w:bookmarkEnd w:id="2"/>
      <w:bookmarkEnd w:id="3"/>
      <w:r>
        <w:t>jelly.zhang@me.com</w:t>
      </w:r>
      <w:bookmarkEnd w:id="4"/>
      <w:bookmarkEnd w:id="5"/>
    </w:p>
    <w:p w14:paraId="10CC4945" w14:textId="10FA43B2" w:rsidR="005933A9" w:rsidRPr="005933A9" w:rsidRDefault="005933A9" w:rsidP="005933A9">
      <w:proofErr w:type="spellStart"/>
      <w:r w:rsidRPr="005933A9">
        <w:rPr>
          <w:rFonts w:hint="eastAsia"/>
        </w:rPr>
        <w:t>Github</w:t>
      </w:r>
      <w:proofErr w:type="spellEnd"/>
      <w:r w:rsidRPr="005933A9">
        <w:rPr>
          <w:rFonts w:hint="eastAsia"/>
        </w:rPr>
        <w:t xml:space="preserve"> for Windows</w:t>
      </w:r>
    </w:p>
    <w:p w14:paraId="0BA16FE4" w14:textId="77777777" w:rsidR="005933A9" w:rsidRDefault="005933A9" w:rsidP="005933A9">
      <w:r>
        <w:rPr>
          <w:rFonts w:hint="eastAsia"/>
        </w:rPr>
        <w:t>Git Bash</w:t>
      </w:r>
    </w:p>
    <w:p w14:paraId="542EE569" w14:textId="5ED58026" w:rsidR="005933A9" w:rsidRPr="00F6067E" w:rsidRDefault="008174E6" w:rsidP="00204986">
      <w:pPr>
        <w:spacing w:before="156" w:after="156"/>
        <w:rPr>
          <w:rFonts w:ascii="Helvetica" w:hAnsi="Helvetica" w:cs="Helvetica"/>
          <w:b/>
          <w:bCs/>
          <w:color w:val="666666"/>
          <w:sz w:val="21"/>
          <w:szCs w:val="21"/>
          <w:shd w:val="clear" w:color="auto" w:fill="FFFFFF"/>
        </w:rPr>
      </w:pPr>
      <w:r w:rsidRPr="00F6067E">
        <w:rPr>
          <w:b/>
          <w:bCs/>
        </w:rPr>
        <w:t>Recommend:</w:t>
      </w:r>
      <w:r w:rsidRPr="00F6067E">
        <w:rPr>
          <w:rFonts w:ascii="Helvetica" w:hAnsi="Helvetica" w:cs="Helvetica"/>
          <w:b/>
          <w:bCs/>
          <w:color w:val="666666"/>
          <w:sz w:val="21"/>
          <w:szCs w:val="21"/>
          <w:shd w:val="clear" w:color="auto" w:fill="FFFFFF"/>
        </w:rPr>
        <w:t xml:space="preserve"> </w:t>
      </w:r>
      <w:r w:rsidR="00F6067E" w:rsidRPr="00F6067E">
        <w:rPr>
          <w:rFonts w:ascii="Helvetica" w:hAnsi="Helvetica" w:cs="Helvetica"/>
          <w:b/>
          <w:bCs/>
          <w:color w:val="666666"/>
          <w:sz w:val="21"/>
          <w:szCs w:val="21"/>
          <w:shd w:val="clear" w:color="auto" w:fill="FFFFFF"/>
        </w:rPr>
        <w:t xml:space="preserve"> </w:t>
      </w:r>
    </w:p>
    <w:p w14:paraId="47B0EBE3" w14:textId="18101B3A" w:rsidR="00F6067E" w:rsidRDefault="00F6067E" w:rsidP="00F6067E">
      <w:pPr>
        <w:rPr>
          <w:shd w:val="clear" w:color="auto" w:fill="FFFFFF"/>
        </w:rPr>
      </w:pPr>
      <w:r>
        <w:rPr>
          <w:shd w:val="clear" w:color="auto" w:fill="FFFFFF"/>
        </w:rPr>
        <w:t>Notepad++</w:t>
      </w:r>
      <w:r>
        <w:rPr>
          <w:rFonts w:hint="eastAsia"/>
          <w:shd w:val="clear" w:color="auto" w:fill="FFFFFF"/>
          <w:lang w:eastAsia="zh-CN"/>
        </w:rPr>
        <w:t>:</w:t>
      </w:r>
      <w:r>
        <w:rPr>
          <w:shd w:val="clear" w:color="auto" w:fill="FFFFFF"/>
          <w:lang w:eastAsia="zh-CN"/>
        </w:rPr>
        <w:t xml:space="preserve">    </w:t>
      </w:r>
      <w:r>
        <w:rPr>
          <w:shd w:val="clear" w:color="auto" w:fill="FFFFFF"/>
        </w:rPr>
        <w:t>UTF-8 without BOM</w:t>
      </w:r>
    </w:p>
    <w:p w14:paraId="3CF138CB" w14:textId="4AA38CDC" w:rsidR="00F6067E" w:rsidRDefault="00F6067E" w:rsidP="00F6067E">
      <w:r w:rsidRPr="00F6067E">
        <w:rPr>
          <w:b/>
          <w:bCs/>
          <w:shd w:val="clear" w:color="auto" w:fill="FFFFFF"/>
        </w:rPr>
        <w:t>DONOT</w:t>
      </w:r>
      <w:r>
        <w:rPr>
          <w:shd w:val="clear" w:color="auto" w:fill="FFFFFF"/>
        </w:rPr>
        <w:t xml:space="preserve"> </w:t>
      </w:r>
      <w:r>
        <w:rPr>
          <w:shd w:val="clear" w:color="auto" w:fill="FFFFFF"/>
          <w:lang w:eastAsia="zh-CN"/>
        </w:rPr>
        <w:t xml:space="preserve">use </w:t>
      </w:r>
      <w:r>
        <w:rPr>
          <w:shd w:val="clear" w:color="auto" w:fill="FFFFFF"/>
        </w:rPr>
        <w:t>W</w:t>
      </w:r>
      <w:r>
        <w:rPr>
          <w:rFonts w:hint="eastAsia"/>
          <w:shd w:val="clear" w:color="auto" w:fill="FFFFFF"/>
          <w:lang w:eastAsia="zh-CN"/>
        </w:rPr>
        <w:t>i</w:t>
      </w:r>
      <w:r>
        <w:rPr>
          <w:shd w:val="clear" w:color="auto" w:fill="FFFFFF"/>
          <w:lang w:eastAsia="zh-CN"/>
        </w:rPr>
        <w:t>ndows note as it adds</w:t>
      </w:r>
      <w:r w:rsidRPr="00F6067E">
        <w:rPr>
          <w:shd w:val="clear" w:color="auto" w:fill="FFFFFF"/>
        </w:rPr>
        <w:t xml:space="preserve"> </w:t>
      </w:r>
      <w:r>
        <w:rPr>
          <w:shd w:val="clear" w:color="auto" w:fill="FFFFFF"/>
        </w:rPr>
        <w:t>0xefbbbf at the beginning of each file</w:t>
      </w:r>
    </w:p>
    <w:p w14:paraId="5FA78C0D" w14:textId="1138C95E" w:rsidR="001B60EA" w:rsidRPr="001B60EA" w:rsidRDefault="00414E5E" w:rsidP="001B60EA">
      <w:pPr>
        <w:pStyle w:val="Heading1"/>
        <w:rPr>
          <w:sz w:val="28"/>
          <w:szCs w:val="28"/>
        </w:rPr>
      </w:pPr>
      <w:r>
        <w:rPr>
          <w:sz w:val="28"/>
          <w:szCs w:val="28"/>
        </w:rPr>
        <w:t xml:space="preserve">2 </w:t>
      </w:r>
      <w:r w:rsidR="001B60EA" w:rsidRPr="001B60EA">
        <w:rPr>
          <w:sz w:val="28"/>
          <w:szCs w:val="28"/>
        </w:rPr>
        <w:t>Configure Git</w:t>
      </w:r>
    </w:p>
    <w:p w14:paraId="0CAD38E7" w14:textId="5FABDF6F" w:rsidR="00E65C05" w:rsidRDefault="00E65C05" w:rsidP="00E65C05">
      <w:proofErr w:type="spellStart"/>
      <w:r w:rsidRPr="00E65C05">
        <w:t>ssh</w:t>
      </w:r>
      <w:proofErr w:type="spellEnd"/>
      <w:r w:rsidRPr="00E65C05">
        <w:t xml:space="preserve">-keygen -t </w:t>
      </w:r>
      <w:proofErr w:type="spellStart"/>
      <w:r w:rsidRPr="00E65C05">
        <w:t>rsa</w:t>
      </w:r>
      <w:proofErr w:type="spellEnd"/>
      <w:r w:rsidRPr="00E65C05">
        <w:t xml:space="preserve"> -C </w:t>
      </w:r>
      <w:bookmarkStart w:id="6" w:name="OLE_LINK90"/>
      <w:bookmarkStart w:id="7" w:name="OLE_LINK91"/>
      <w:r w:rsidR="008F4A4A">
        <w:t>“</w:t>
      </w:r>
      <w:r w:rsidRPr="00E65C05">
        <w:t>jelly.zhang@me.com</w:t>
      </w:r>
      <w:bookmarkEnd w:id="6"/>
      <w:bookmarkEnd w:id="7"/>
      <w:r w:rsidR="008F4A4A">
        <w:t>”</w:t>
      </w:r>
    </w:p>
    <w:p w14:paraId="532C9590" w14:textId="551BB341" w:rsidR="00E65C05" w:rsidRDefault="00E65C05" w:rsidP="00E65C05">
      <w:pPr>
        <w:rPr>
          <w:rFonts w:ascii="Lucida Console" w:hAnsi="Lucida Console" w:cs="Lucida Console"/>
          <w:sz w:val="18"/>
          <w:szCs w:val="18"/>
        </w:rPr>
      </w:pPr>
      <w:r>
        <w:rPr>
          <w:rStyle w:val="token"/>
          <w:rFonts w:ascii="Consolas" w:hAnsi="Consolas"/>
          <w:color w:val="61AEEE"/>
          <w:sz w:val="21"/>
          <w:szCs w:val="21"/>
        </w:rPr>
        <w:t>cat</w:t>
      </w:r>
      <w:r>
        <w:rPr>
          <w:rFonts w:ascii="Lucida Console" w:hAnsi="Lucida Console" w:cs="Lucida Console"/>
          <w:sz w:val="18"/>
          <w:szCs w:val="18"/>
        </w:rPr>
        <w:t xml:space="preserve"> c:/Users/asus/.ssh/id_rsa.pub</w:t>
      </w:r>
    </w:p>
    <w:p w14:paraId="22B89504" w14:textId="75EF85EC" w:rsidR="00E65C05" w:rsidRDefault="00E65C05" w:rsidP="00E65C05">
      <w:pPr>
        <w:rPr>
          <w:rFonts w:ascii="Lucida Console" w:hAnsi="Lucida Console" w:cs="Lucida Console"/>
          <w:sz w:val="18"/>
          <w:szCs w:val="18"/>
        </w:rPr>
      </w:pPr>
    </w:p>
    <w:p w14:paraId="00F1A14E" w14:textId="14C4985B" w:rsidR="0095675B" w:rsidRPr="0095675B" w:rsidRDefault="0095675B" w:rsidP="00E65C05">
      <w:pPr>
        <w:rPr>
          <w:lang w:eastAsia="zh-CN"/>
        </w:rPr>
      </w:pPr>
      <w:r>
        <w:rPr>
          <w:rFonts w:ascii="Lucida Console" w:hAnsi="Lucida Console" w:cs="Lucida Console"/>
          <w:sz w:val="18"/>
          <w:szCs w:val="18"/>
        </w:rPr>
        <w:t>#</w:t>
      </w:r>
      <w:r w:rsidRPr="0095675B">
        <w:rPr>
          <w:rFonts w:hint="eastAsia"/>
        </w:rPr>
        <w:t xml:space="preserve"> </w:t>
      </w:r>
      <w:proofErr w:type="spellStart"/>
      <w:r w:rsidRPr="008F4A4A">
        <w:rPr>
          <w:rFonts w:hint="eastAsia"/>
        </w:rPr>
        <w:t>id_rsa</w:t>
      </w:r>
      <w:proofErr w:type="spellEnd"/>
      <w:r w:rsidR="001B60EA">
        <w:rPr>
          <w:lang w:eastAsia="zh-CN"/>
        </w:rPr>
        <w:t xml:space="preserve"> </w:t>
      </w:r>
      <w:r w:rsidR="001B60EA">
        <w:rPr>
          <w:rFonts w:hint="eastAsia"/>
          <w:lang w:eastAsia="zh-CN"/>
        </w:rPr>
        <w:t>is</w:t>
      </w:r>
      <w:r w:rsidR="001B60EA">
        <w:rPr>
          <w:lang w:eastAsia="zh-CN"/>
        </w:rPr>
        <w:t xml:space="preserve"> private key </w:t>
      </w:r>
      <w:r w:rsidRPr="008F4A4A">
        <w:rPr>
          <w:rFonts w:hint="eastAsia"/>
        </w:rPr>
        <w:t>，</w:t>
      </w:r>
      <w:r w:rsidRPr="008F4A4A">
        <w:rPr>
          <w:rFonts w:hint="eastAsia"/>
        </w:rPr>
        <w:t>id_rsa.pub</w:t>
      </w:r>
      <w:r w:rsidR="001B60EA">
        <w:rPr>
          <w:rFonts w:hint="eastAsia"/>
          <w:lang w:eastAsia="zh-CN"/>
        </w:rPr>
        <w:t xml:space="preserve"> </w:t>
      </w:r>
      <w:r w:rsidR="001B60EA">
        <w:rPr>
          <w:lang w:eastAsia="zh-CN"/>
        </w:rPr>
        <w:t>is public key</w:t>
      </w:r>
    </w:p>
    <w:p w14:paraId="50C1AF15" w14:textId="77777777" w:rsidR="0095675B" w:rsidRDefault="0095675B" w:rsidP="00E65C05">
      <w:pPr>
        <w:rPr>
          <w:rFonts w:ascii="Lucida Console" w:hAnsi="Lucida Console" w:cs="Lucida Console"/>
          <w:sz w:val="18"/>
          <w:szCs w:val="18"/>
        </w:rPr>
      </w:pPr>
    </w:p>
    <w:p w14:paraId="13C86F09" w14:textId="77777777" w:rsidR="00E65C05" w:rsidRDefault="00E65C05" w:rsidP="00E65C05">
      <w:pPr>
        <w:widowControl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$ cat c:/Users/asus/.ssh/id_rsa.pub</w:t>
      </w:r>
    </w:p>
    <w:p w14:paraId="0B585C27" w14:textId="77777777" w:rsidR="00E65C05" w:rsidRDefault="00E65C05" w:rsidP="00E65C05">
      <w:pPr>
        <w:widowControl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proofErr w:type="spellStart"/>
      <w:r>
        <w:rPr>
          <w:rFonts w:ascii="Lucida Console" w:hAnsi="Lucida Console" w:cs="Lucida Console"/>
          <w:sz w:val="18"/>
          <w:szCs w:val="18"/>
        </w:rPr>
        <w:t>ssh-rsa</w:t>
      </w:r>
      <w:proofErr w:type="spellEnd"/>
      <w:r>
        <w:rPr>
          <w:rFonts w:ascii="Lucida Console" w:hAnsi="Lucida Console" w:cs="Lucida Console"/>
          <w:sz w:val="18"/>
          <w:szCs w:val="18"/>
        </w:rPr>
        <w:t xml:space="preserve"> 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 jelly.zhang@me.com</w:t>
      </w:r>
    </w:p>
    <w:p w14:paraId="1DD062E6" w14:textId="57A344B7" w:rsidR="00E65C05" w:rsidRDefault="00E65C05" w:rsidP="00E65C05"/>
    <w:p w14:paraId="2D900B54" w14:textId="7837EA4D" w:rsidR="00670C23" w:rsidRDefault="0095675B" w:rsidP="00E65C05">
      <w:proofErr w:type="spellStart"/>
      <w:r w:rsidRPr="0095675B">
        <w:t>ssh</w:t>
      </w:r>
      <w:proofErr w:type="spellEnd"/>
      <w:r w:rsidRPr="0095675B">
        <w:t xml:space="preserve"> -T git@github.com</w:t>
      </w:r>
      <w:r w:rsidR="00C0523B">
        <w:t xml:space="preserve">     #</w:t>
      </w:r>
      <w:r w:rsidR="00C0523B">
        <w:rPr>
          <w:rFonts w:hint="eastAsia"/>
          <w:lang w:eastAsia="zh-CN"/>
        </w:rPr>
        <w:t>test</w:t>
      </w:r>
    </w:p>
    <w:p w14:paraId="6EF6D8A4" w14:textId="75259102" w:rsidR="00670C23" w:rsidRPr="00670C23" w:rsidRDefault="0095675B" w:rsidP="00670C23">
      <w:pPr>
        <w:widowControl/>
        <w:shd w:val="clear" w:color="auto" w:fill="F6F8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4292E"/>
          <w:sz w:val="20"/>
          <w:szCs w:val="20"/>
        </w:rPr>
      </w:pPr>
      <w:r>
        <w:rPr>
          <w:rFonts w:ascii="Consolas" w:eastAsia="Times New Roman" w:hAnsi="Consolas" w:cs="Courier New"/>
          <w:color w:val="333333"/>
          <w:sz w:val="20"/>
          <w:szCs w:val="20"/>
          <w:bdr w:val="none" w:sz="0" w:space="0" w:color="auto" w:frame="1"/>
        </w:rPr>
        <w:t xml:space="preserve"> </w:t>
      </w:r>
      <w:r w:rsidRPr="0095675B">
        <w:rPr>
          <w:rFonts w:ascii="Consolas" w:eastAsia="Times New Roman" w:hAnsi="Consolas" w:cs="Courier New"/>
          <w:noProof/>
          <w:color w:val="333333"/>
          <w:sz w:val="20"/>
          <w:szCs w:val="20"/>
          <w:bdr w:val="none" w:sz="0" w:space="0" w:color="auto" w:frame="1"/>
        </w:rPr>
        <w:drawing>
          <wp:inline distT="0" distB="0" distL="0" distR="0" wp14:anchorId="3D38E7DF" wp14:editId="1566D0A1">
            <wp:extent cx="5274310" cy="55943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59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5214BB" w14:textId="4D9B0111" w:rsidR="001B60EA" w:rsidRDefault="001B60EA" w:rsidP="00E65C05"/>
    <w:p w14:paraId="613098D5" w14:textId="77777777" w:rsidR="001B60EA" w:rsidRPr="00E65C05" w:rsidRDefault="001B60EA" w:rsidP="001B60EA">
      <w:bookmarkStart w:id="8" w:name="OLE_LINK80"/>
      <w:r w:rsidRPr="005933A9">
        <w:t>git config --global</w:t>
      </w:r>
      <w:r w:rsidRPr="00E65C05">
        <w:t xml:space="preserve"> user.name</w:t>
      </w:r>
      <w:r w:rsidRPr="005933A9">
        <w:t xml:space="preserve"> </w:t>
      </w:r>
      <w:r>
        <w:t>“</w:t>
      </w:r>
      <w:bookmarkStart w:id="9" w:name="OLE_LINK103"/>
      <w:bookmarkStart w:id="10" w:name="OLE_LINK104"/>
      <w:proofErr w:type="spellStart"/>
      <w:r w:rsidRPr="00E65C05">
        <w:t>jellyzxc</w:t>
      </w:r>
      <w:bookmarkEnd w:id="9"/>
      <w:bookmarkEnd w:id="10"/>
      <w:proofErr w:type="spellEnd"/>
      <w:r>
        <w:t>”</w:t>
      </w:r>
    </w:p>
    <w:p w14:paraId="2064187E" w14:textId="77777777" w:rsidR="001B60EA" w:rsidRPr="00E65C05" w:rsidRDefault="001B60EA" w:rsidP="001B60EA">
      <w:bookmarkStart w:id="11" w:name="OLE_LINK81"/>
      <w:bookmarkEnd w:id="8"/>
      <w:r w:rsidRPr="005933A9">
        <w:t xml:space="preserve">git config --global </w:t>
      </w:r>
      <w:bookmarkStart w:id="12" w:name="OLE_LINK78"/>
      <w:bookmarkStart w:id="13" w:name="OLE_LINK79"/>
      <w:r>
        <w:t xml:space="preserve"> </w:t>
      </w:r>
      <w:proofErr w:type="spellStart"/>
      <w:r w:rsidRPr="00E65C05">
        <w:t>user.email</w:t>
      </w:r>
      <w:proofErr w:type="spellEnd"/>
      <w:r>
        <w:t xml:space="preserve"> “</w:t>
      </w:r>
      <w:r w:rsidRPr="00E65C05">
        <w:t>jelly.zhang@me.com</w:t>
      </w:r>
      <w:bookmarkEnd w:id="12"/>
      <w:bookmarkEnd w:id="13"/>
      <w:r>
        <w:t>”</w:t>
      </w:r>
    </w:p>
    <w:bookmarkEnd w:id="11"/>
    <w:p w14:paraId="4E84BC6C" w14:textId="4DE9D177" w:rsidR="001B60EA" w:rsidRDefault="001B60EA" w:rsidP="00E65C05"/>
    <w:p w14:paraId="1E159375" w14:textId="386DFA6D" w:rsidR="001B60EA" w:rsidRPr="001B60EA" w:rsidRDefault="00414E5E" w:rsidP="001B60EA">
      <w:pPr>
        <w:pStyle w:val="Heading1"/>
      </w:pPr>
      <w:r>
        <w:rPr>
          <w:rStyle w:val="Strong"/>
          <w:b w:val="0"/>
          <w:bCs w:val="0"/>
        </w:rPr>
        <w:t xml:space="preserve">3  </w:t>
      </w:r>
      <w:r w:rsidR="00F6067E">
        <w:rPr>
          <w:rStyle w:val="Strong"/>
          <w:b w:val="0"/>
          <w:bCs w:val="0"/>
        </w:rPr>
        <w:t>C</w:t>
      </w:r>
      <w:r w:rsidR="001B60EA" w:rsidRPr="001B60EA">
        <w:rPr>
          <w:rStyle w:val="Strong"/>
          <w:b w:val="0"/>
          <w:bCs w:val="0"/>
        </w:rPr>
        <w:t xml:space="preserve">reate </w:t>
      </w:r>
      <w:r>
        <w:rPr>
          <w:rStyle w:val="Strong"/>
          <w:b w:val="0"/>
          <w:bCs w:val="0"/>
        </w:rPr>
        <w:t xml:space="preserve">local </w:t>
      </w:r>
      <w:r w:rsidR="001B60EA" w:rsidRPr="001B60EA">
        <w:rPr>
          <w:rStyle w:val="Strong"/>
          <w:b w:val="0"/>
          <w:bCs w:val="0"/>
        </w:rPr>
        <w:t>repository</w:t>
      </w:r>
    </w:p>
    <w:p w14:paraId="2AD1CF95" w14:textId="0C4D3612" w:rsidR="001B60EA" w:rsidRDefault="00414E5E" w:rsidP="008174E6">
      <w:pPr>
        <w:pStyle w:val="Heading2"/>
      </w:pPr>
      <w:r>
        <w:t xml:space="preserve">3.1 </w:t>
      </w:r>
      <w:r w:rsidR="008174E6">
        <w:t xml:space="preserve">Initialized empty Git </w:t>
      </w:r>
      <w:bookmarkStart w:id="14" w:name="OLE_LINK1"/>
      <w:bookmarkStart w:id="15" w:name="OLE_LINK2"/>
      <w:r w:rsidR="008174E6">
        <w:t>repository</w:t>
      </w:r>
      <w:bookmarkEnd w:id="14"/>
      <w:bookmarkEnd w:id="15"/>
    </w:p>
    <w:p w14:paraId="27B11091" w14:textId="7F4725B9" w:rsidR="001B60EA" w:rsidRDefault="008174E6" w:rsidP="008174E6">
      <w:bookmarkStart w:id="16" w:name="OLE_LINK108"/>
      <w:bookmarkStart w:id="17" w:name="OLE_LINK109"/>
      <w:r>
        <w:t xml:space="preserve">#Initialized empty Git repository </w:t>
      </w:r>
      <w:bookmarkEnd w:id="16"/>
      <w:bookmarkEnd w:id="17"/>
      <w:r>
        <w:t xml:space="preserve">in </w:t>
      </w:r>
      <w:r w:rsidRPr="008174E6">
        <w:t>/d/</w:t>
      </w:r>
      <w:proofErr w:type="spellStart"/>
      <w:r w:rsidRPr="008174E6">
        <w:t>Github</w:t>
      </w:r>
      <w:proofErr w:type="spellEnd"/>
      <w:r w:rsidRPr="008174E6">
        <w:t>/</w:t>
      </w:r>
      <w:proofErr w:type="spellStart"/>
      <w:r w:rsidRPr="008174E6">
        <w:t>VersionControl</w:t>
      </w:r>
      <w:proofErr w:type="spellEnd"/>
      <w:r w:rsidRPr="008174E6">
        <w:t>/</w:t>
      </w:r>
      <w:bookmarkStart w:id="18" w:name="OLE_LINK59"/>
      <w:bookmarkStart w:id="19" w:name="OLE_LINK60"/>
      <w:proofErr w:type="spellStart"/>
      <w:r w:rsidRPr="008174E6">
        <w:t>GitLearner</w:t>
      </w:r>
      <w:proofErr w:type="spellEnd"/>
      <w:r w:rsidRPr="008174E6">
        <w:t xml:space="preserve"> </w:t>
      </w:r>
      <w:bookmarkEnd w:id="18"/>
      <w:bookmarkEnd w:id="19"/>
      <w:r>
        <w:t>/.git/</w:t>
      </w:r>
    </w:p>
    <w:p w14:paraId="39F10D8D" w14:textId="1FE27687" w:rsidR="001B60EA" w:rsidRDefault="00C0523B" w:rsidP="00C0523B">
      <w:pPr>
        <w:widowControl/>
        <w:spacing w:after="0" w:line="240" w:lineRule="auto"/>
      </w:pPr>
      <w:r w:rsidRPr="00C0523B">
        <w:lastRenderedPageBreak/>
        <w:t xml:space="preserve">cd </w:t>
      </w:r>
      <w:bookmarkStart w:id="20" w:name="OLE_LINK107"/>
      <w:r w:rsidRPr="00C0523B">
        <w:t>/d/</w:t>
      </w:r>
      <w:proofErr w:type="spellStart"/>
      <w:r w:rsidRPr="00C0523B">
        <w:t>Github</w:t>
      </w:r>
      <w:proofErr w:type="spellEnd"/>
      <w:r w:rsidRPr="00C0523B">
        <w:t>/</w:t>
      </w:r>
      <w:proofErr w:type="spellStart"/>
      <w:r w:rsidRPr="00C0523B">
        <w:t>VersionControl</w:t>
      </w:r>
      <w:proofErr w:type="spellEnd"/>
      <w:r w:rsidRPr="00C0523B">
        <w:t>/</w:t>
      </w:r>
      <w:bookmarkStart w:id="21" w:name="OLE_LINK105"/>
      <w:bookmarkStart w:id="22" w:name="OLE_LINK106"/>
      <w:proofErr w:type="spellStart"/>
      <w:r w:rsidRPr="00C0523B">
        <w:t>GitLearner</w:t>
      </w:r>
      <w:bookmarkEnd w:id="21"/>
      <w:bookmarkEnd w:id="22"/>
      <w:proofErr w:type="spellEnd"/>
    </w:p>
    <w:bookmarkEnd w:id="20"/>
    <w:p w14:paraId="23A1C0EB" w14:textId="77777777" w:rsidR="00C0523B" w:rsidRPr="00C0523B" w:rsidRDefault="00C0523B" w:rsidP="00C0523B">
      <w:pPr>
        <w:widowControl/>
        <w:spacing w:after="0" w:line="240" w:lineRule="auto"/>
      </w:pPr>
    </w:p>
    <w:p w14:paraId="3E484FE0" w14:textId="1BB6C98B" w:rsidR="00C0523B" w:rsidRDefault="00C0523B" w:rsidP="00C0523B">
      <w:pPr>
        <w:widowControl/>
        <w:spacing w:after="0" w:line="240" w:lineRule="auto"/>
      </w:pPr>
      <w:r w:rsidRPr="00C0523B">
        <w:t xml:space="preserve">git </w:t>
      </w:r>
      <w:proofErr w:type="spellStart"/>
      <w:r w:rsidRPr="00C0523B">
        <w:t>init</w:t>
      </w:r>
      <w:proofErr w:type="spellEnd"/>
      <w:r w:rsidR="001B60EA">
        <w:t xml:space="preserve">  </w:t>
      </w:r>
    </w:p>
    <w:p w14:paraId="4E5E90A5" w14:textId="77777777" w:rsidR="001B60EA" w:rsidRPr="00C0523B" w:rsidRDefault="001B60EA" w:rsidP="00862A52"/>
    <w:p w14:paraId="39E7EA79" w14:textId="7794C5A4" w:rsidR="00670C23" w:rsidRDefault="00C0523B" w:rsidP="00E65C05">
      <w:r w:rsidRPr="00C0523B">
        <w:rPr>
          <w:noProof/>
        </w:rPr>
        <w:drawing>
          <wp:inline distT="0" distB="0" distL="0" distR="0" wp14:anchorId="216F198B" wp14:editId="52E98591">
            <wp:extent cx="5274310" cy="170624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06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1B0BD5" w14:textId="77777777" w:rsidR="00C0523B" w:rsidRDefault="00C0523B" w:rsidP="00E65C05"/>
    <w:p w14:paraId="5A58DE20" w14:textId="2FDAF61A" w:rsidR="00C0523B" w:rsidRDefault="008174E6" w:rsidP="00E65C05">
      <w:r w:rsidRPr="008174E6">
        <w:rPr>
          <w:noProof/>
        </w:rPr>
        <w:drawing>
          <wp:inline distT="0" distB="0" distL="0" distR="0" wp14:anchorId="7E201C28" wp14:editId="53973C87">
            <wp:extent cx="5274310" cy="1417320"/>
            <wp:effectExtent l="19050" t="1905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41732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5FE2A859" w14:textId="54C4F88F" w:rsidR="008174E6" w:rsidRDefault="008174E6" w:rsidP="008174E6"/>
    <w:p w14:paraId="23806748" w14:textId="45B1D41A" w:rsidR="00862A52" w:rsidRDefault="00414E5E" w:rsidP="00862A52">
      <w:pPr>
        <w:pStyle w:val="Heading2"/>
      </w:pPr>
      <w:r>
        <w:t xml:space="preserve">3.2 </w:t>
      </w:r>
      <w:r w:rsidR="00862A52">
        <w:t xml:space="preserve">Commit </w:t>
      </w:r>
      <w:r w:rsidR="00862A52">
        <w:rPr>
          <w:lang w:eastAsia="zh-CN"/>
        </w:rPr>
        <w:t xml:space="preserve"> </w:t>
      </w:r>
      <w:r w:rsidR="00862A52">
        <w:rPr>
          <w:rFonts w:hint="eastAsia"/>
          <w:lang w:eastAsia="zh-CN"/>
        </w:rPr>
        <w:t>a</w:t>
      </w:r>
      <w:r w:rsidR="00862A52">
        <w:rPr>
          <w:lang w:eastAsia="zh-CN"/>
        </w:rPr>
        <w:t xml:space="preserve"> file to repository</w:t>
      </w:r>
    </w:p>
    <w:p w14:paraId="798F418A" w14:textId="0379C696" w:rsidR="00862A52" w:rsidRDefault="00862A52" w:rsidP="008174E6">
      <w:bookmarkStart w:id="23" w:name="OLE_LINK5"/>
      <w:bookmarkStart w:id="24" w:name="OLE_LINK4"/>
      <w:r w:rsidRPr="00862A52">
        <w:t xml:space="preserve">git </w:t>
      </w:r>
      <w:r w:rsidRPr="00042706">
        <w:rPr>
          <w:b/>
          <w:bCs/>
        </w:rPr>
        <w:t>add</w:t>
      </w:r>
      <w:r>
        <w:t xml:space="preserve"> </w:t>
      </w:r>
      <w:bookmarkStart w:id="25" w:name="OLE_LINK3"/>
      <w:r w:rsidRPr="00862A52">
        <w:t>GitLearner</w:t>
      </w:r>
      <w:bookmarkEnd w:id="25"/>
      <w:r w:rsidRPr="00862A52">
        <w:t>.docx</w:t>
      </w:r>
    </w:p>
    <w:bookmarkEnd w:id="23"/>
    <w:p w14:paraId="4C2BCF55" w14:textId="4C163E5A" w:rsidR="00862A52" w:rsidRDefault="00862A52" w:rsidP="008174E6">
      <w:r w:rsidRPr="00862A52">
        <w:t xml:space="preserve">git </w:t>
      </w:r>
      <w:r w:rsidRPr="00042706">
        <w:rPr>
          <w:b/>
          <w:bCs/>
        </w:rPr>
        <w:t>commit</w:t>
      </w:r>
      <w:r w:rsidRPr="00862A52">
        <w:t xml:space="preserve"> -m "wrote a </w:t>
      </w:r>
      <w:r>
        <w:t>test</w:t>
      </w:r>
      <w:r w:rsidRPr="00862A52">
        <w:t xml:space="preserve"> file"</w:t>
      </w:r>
    </w:p>
    <w:bookmarkEnd w:id="24"/>
    <w:p w14:paraId="560304FE" w14:textId="0561C589" w:rsidR="00862A52" w:rsidRDefault="00766CBB" w:rsidP="008174E6">
      <w:r w:rsidRPr="00766CBB">
        <w:rPr>
          <w:noProof/>
        </w:rPr>
        <w:drawing>
          <wp:inline distT="0" distB="0" distL="0" distR="0" wp14:anchorId="12E3D311" wp14:editId="326A17D1">
            <wp:extent cx="5274310" cy="115062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150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7C338B" w14:textId="6554125A" w:rsidR="00766CBB" w:rsidRDefault="00766CBB" w:rsidP="008174E6"/>
    <w:p w14:paraId="6550E7E0" w14:textId="65ED9FAD" w:rsidR="001824FE" w:rsidRDefault="00414E5E" w:rsidP="001824FE">
      <w:pPr>
        <w:pStyle w:val="Heading2"/>
      </w:pPr>
      <w:bookmarkStart w:id="26" w:name="OLE_LINK41"/>
      <w:r>
        <w:t>3.3</w:t>
      </w:r>
      <w:r w:rsidR="007F54E7">
        <w:t xml:space="preserve"> </w:t>
      </w:r>
      <w:r w:rsidR="001824FE">
        <w:t>Control the version</w:t>
      </w:r>
    </w:p>
    <w:bookmarkEnd w:id="26"/>
    <w:p w14:paraId="40A19E05" w14:textId="680F2C77" w:rsidR="000A7637" w:rsidRDefault="000A7637" w:rsidP="008174E6">
      <w:r w:rsidRPr="000A7637">
        <w:t xml:space="preserve">git </w:t>
      </w:r>
      <w:bookmarkStart w:id="27" w:name="OLE_LINK32"/>
      <w:bookmarkStart w:id="28" w:name="OLE_LINK33"/>
      <w:r w:rsidRPr="000A7637">
        <w:rPr>
          <w:b/>
          <w:bCs/>
        </w:rPr>
        <w:t>diff</w:t>
      </w:r>
      <w:r w:rsidRPr="000A7637">
        <w:t xml:space="preserve"> </w:t>
      </w:r>
      <w:bookmarkStart w:id="29" w:name="OLE_LINK34"/>
      <w:bookmarkStart w:id="30" w:name="OLE_LINK35"/>
      <w:bookmarkStart w:id="31" w:name="OLE_LINK36"/>
      <w:bookmarkStart w:id="32" w:name="OLE_LINK37"/>
      <w:bookmarkStart w:id="33" w:name="OLE_LINK38"/>
      <w:r w:rsidRPr="000A7637">
        <w:t>readme.txt</w:t>
      </w:r>
      <w:bookmarkEnd w:id="27"/>
      <w:bookmarkEnd w:id="28"/>
      <w:bookmarkEnd w:id="29"/>
      <w:bookmarkEnd w:id="30"/>
      <w:bookmarkEnd w:id="31"/>
      <w:bookmarkEnd w:id="32"/>
      <w:bookmarkEnd w:id="33"/>
    </w:p>
    <w:p w14:paraId="678E13BC" w14:textId="115BDEBC" w:rsidR="000A7637" w:rsidRDefault="00D925DE" w:rsidP="008174E6">
      <w:pPr>
        <w:rPr>
          <w:b/>
          <w:bCs/>
        </w:rPr>
      </w:pPr>
      <w:bookmarkStart w:id="34" w:name="OLE_LINK6"/>
      <w:r w:rsidRPr="00D925DE">
        <w:t xml:space="preserve">git </w:t>
      </w:r>
      <w:r w:rsidRPr="00D925DE">
        <w:rPr>
          <w:b/>
          <w:bCs/>
        </w:rPr>
        <w:t>status</w:t>
      </w:r>
    </w:p>
    <w:p w14:paraId="0C7C8A7F" w14:textId="6FF4FC24" w:rsidR="00D925DE" w:rsidRDefault="00D925DE" w:rsidP="008174E6">
      <w:pPr>
        <w:rPr>
          <w:b/>
          <w:bCs/>
        </w:rPr>
      </w:pPr>
      <w:bookmarkStart w:id="35" w:name="OLE_LINK7"/>
      <w:bookmarkEnd w:id="34"/>
      <w:r w:rsidRPr="00D925DE">
        <w:t xml:space="preserve">git </w:t>
      </w:r>
      <w:r w:rsidRPr="00D925DE">
        <w:rPr>
          <w:b/>
          <w:bCs/>
        </w:rPr>
        <w:t>log</w:t>
      </w:r>
    </w:p>
    <w:p w14:paraId="2479D7E2" w14:textId="4EB71DDD" w:rsidR="00D925DE" w:rsidRDefault="00D925DE" w:rsidP="008174E6">
      <w:bookmarkStart w:id="36" w:name="OLE_LINK31"/>
      <w:r w:rsidRPr="00D925DE">
        <w:lastRenderedPageBreak/>
        <w:t xml:space="preserve">git </w:t>
      </w:r>
      <w:bookmarkStart w:id="37" w:name="OLE_LINK39"/>
      <w:bookmarkStart w:id="38" w:name="OLE_LINK40"/>
      <w:r w:rsidRPr="00D925DE">
        <w:rPr>
          <w:b/>
          <w:bCs/>
        </w:rPr>
        <w:t>reset</w:t>
      </w:r>
      <w:r w:rsidRPr="00D925DE">
        <w:t xml:space="preserve"> --</w:t>
      </w:r>
      <w:bookmarkStart w:id="39" w:name="OLE_LINK16"/>
      <w:r w:rsidRPr="00D925DE">
        <w:t xml:space="preserve">hard </w:t>
      </w:r>
      <w:bookmarkStart w:id="40" w:name="OLE_LINK8"/>
      <w:bookmarkStart w:id="41" w:name="OLE_LINK9"/>
      <w:r w:rsidRPr="00D925DE">
        <w:t>HEAD</w:t>
      </w:r>
      <w:bookmarkEnd w:id="37"/>
      <w:bookmarkEnd w:id="38"/>
      <w:bookmarkEnd w:id="40"/>
      <w:bookmarkEnd w:id="41"/>
      <w:r w:rsidRPr="00D925DE">
        <w:t>^</w:t>
      </w:r>
      <w:r w:rsidR="00431B22">
        <w:t xml:space="preserve"> </w:t>
      </w:r>
      <w:r w:rsidR="00431B22" w:rsidRPr="000A7637">
        <w:t>readme.txt</w:t>
      </w:r>
    </w:p>
    <w:bookmarkEnd w:id="36"/>
    <w:bookmarkEnd w:id="39"/>
    <w:p w14:paraId="3111AEFF" w14:textId="3FDB4A3F" w:rsidR="00D925DE" w:rsidRPr="00D925DE" w:rsidRDefault="00D925DE" w:rsidP="008174E6">
      <w:pPr>
        <w:rPr>
          <w:rFonts w:ascii="Consolas" w:hAnsi="Consolas"/>
          <w:color w:val="DD0055"/>
          <w:sz w:val="18"/>
          <w:szCs w:val="18"/>
          <w:shd w:val="clear" w:color="auto" w:fill="FAFAFA"/>
        </w:rPr>
      </w:pPr>
      <w:r>
        <w:rPr>
          <w:rFonts w:hint="eastAsia"/>
          <w:lang w:eastAsia="zh-CN"/>
        </w:rPr>
        <w:t>#</w:t>
      </w:r>
      <w:r w:rsidRPr="00D925DE">
        <w:rPr>
          <w:rFonts w:ascii="Consolas" w:hAnsi="Consolas"/>
          <w:color w:val="DD0055"/>
          <w:sz w:val="18"/>
          <w:szCs w:val="18"/>
          <w:shd w:val="clear" w:color="auto" w:fill="FAFAFA"/>
        </w:rPr>
        <w:t xml:space="preserve"> </w:t>
      </w:r>
      <w:bookmarkStart w:id="42" w:name="OLE_LINK14"/>
      <w:bookmarkStart w:id="43" w:name="OLE_LINK15"/>
      <w:r w:rsidRPr="00D925DE">
        <w:rPr>
          <w:rFonts w:ascii="Consolas" w:hAnsi="Consolas"/>
          <w:color w:val="DD0055"/>
          <w:sz w:val="18"/>
          <w:szCs w:val="18"/>
          <w:shd w:val="clear" w:color="auto" w:fill="FAFAFA"/>
        </w:rPr>
        <w:t>HEAD</w:t>
      </w:r>
      <w:bookmarkEnd w:id="42"/>
      <w:bookmarkEnd w:id="43"/>
      <w:r>
        <w:rPr>
          <w:rFonts w:ascii="Consolas" w:hAnsi="Consolas"/>
          <w:color w:val="DD0055"/>
          <w:sz w:val="18"/>
          <w:szCs w:val="18"/>
          <w:shd w:val="clear" w:color="auto" w:fill="FAFAFA"/>
        </w:rPr>
        <w:t>: current</w:t>
      </w:r>
      <w:bookmarkStart w:id="44" w:name="OLE_LINK21"/>
      <w:bookmarkStart w:id="45" w:name="OLE_LINK22"/>
      <w:bookmarkStart w:id="46" w:name="OLE_LINK23"/>
      <w:bookmarkStart w:id="47" w:name="OLE_LINK24"/>
      <w:bookmarkStart w:id="48" w:name="OLE_LINK25"/>
      <w:r>
        <w:rPr>
          <w:rFonts w:ascii="Consolas" w:hAnsi="Consolas"/>
          <w:color w:val="DD0055"/>
          <w:sz w:val="18"/>
          <w:szCs w:val="18"/>
          <w:shd w:val="clear" w:color="auto" w:fill="FAFAFA"/>
        </w:rPr>
        <w:t xml:space="preserve"> version   </w:t>
      </w:r>
      <w:bookmarkStart w:id="49" w:name="OLE_LINK26"/>
      <w:bookmarkStart w:id="50" w:name="OLE_LINK27"/>
      <w:bookmarkStart w:id="51" w:name="OLE_LINK28"/>
      <w:bookmarkStart w:id="52" w:name="OLE_LINK29"/>
      <w:bookmarkStart w:id="53" w:name="OLE_LINK30"/>
      <w:bookmarkEnd w:id="44"/>
      <w:bookmarkEnd w:id="45"/>
      <w:bookmarkEnd w:id="46"/>
      <w:bookmarkEnd w:id="47"/>
      <w:bookmarkEnd w:id="48"/>
      <w:r w:rsidRPr="00D925DE">
        <w:rPr>
          <w:rFonts w:ascii="Consolas" w:hAnsi="Consolas"/>
          <w:color w:val="DD0055"/>
          <w:sz w:val="18"/>
          <w:szCs w:val="18"/>
          <w:shd w:val="clear" w:color="auto" w:fill="FAFAFA"/>
        </w:rPr>
        <w:t>HEAD^</w:t>
      </w:r>
      <w:r>
        <w:rPr>
          <w:rFonts w:ascii="Consolas" w:hAnsi="Consolas"/>
          <w:color w:val="DD0055"/>
          <w:sz w:val="18"/>
          <w:szCs w:val="18"/>
          <w:shd w:val="clear" w:color="auto" w:fill="FAFAFA"/>
        </w:rPr>
        <w:t xml:space="preserve">:the last version </w:t>
      </w:r>
      <w:r w:rsidRPr="00D925DE">
        <w:rPr>
          <w:rFonts w:ascii="Consolas" w:hAnsi="Consolas"/>
          <w:color w:val="DD0055"/>
          <w:sz w:val="18"/>
          <w:szCs w:val="18"/>
          <w:shd w:val="clear" w:color="auto" w:fill="FAFAFA"/>
        </w:rPr>
        <w:t xml:space="preserve">    </w:t>
      </w:r>
      <w:r>
        <w:rPr>
          <w:rFonts w:ascii="Consolas" w:hAnsi="Consolas"/>
          <w:color w:val="DD0055"/>
          <w:sz w:val="18"/>
          <w:szCs w:val="18"/>
          <w:shd w:val="clear" w:color="auto" w:fill="FAFAFA"/>
        </w:rPr>
        <w:t>H</w:t>
      </w:r>
      <w:bookmarkStart w:id="54" w:name="OLE_LINK10"/>
      <w:bookmarkStart w:id="55" w:name="OLE_LINK11"/>
      <w:bookmarkStart w:id="56" w:name="OLE_LINK12"/>
      <w:bookmarkStart w:id="57" w:name="OLE_LINK13"/>
      <w:r>
        <w:rPr>
          <w:rFonts w:ascii="Consolas" w:hAnsi="Consolas"/>
          <w:color w:val="DD0055"/>
          <w:sz w:val="18"/>
          <w:szCs w:val="18"/>
          <w:shd w:val="clear" w:color="auto" w:fill="FAFAFA"/>
        </w:rPr>
        <w:t>EA</w:t>
      </w:r>
      <w:bookmarkEnd w:id="54"/>
      <w:bookmarkEnd w:id="55"/>
      <w:bookmarkEnd w:id="56"/>
      <w:bookmarkEnd w:id="57"/>
      <w:r>
        <w:rPr>
          <w:rFonts w:ascii="Consolas" w:hAnsi="Consolas"/>
          <w:color w:val="DD0055"/>
          <w:sz w:val="18"/>
          <w:szCs w:val="18"/>
          <w:shd w:val="clear" w:color="auto" w:fill="FAFAFA"/>
        </w:rPr>
        <w:t xml:space="preserve">D~100 </w:t>
      </w:r>
      <w:bookmarkEnd w:id="49"/>
      <w:bookmarkEnd w:id="50"/>
      <w:bookmarkEnd w:id="51"/>
      <w:bookmarkEnd w:id="52"/>
      <w:bookmarkEnd w:id="53"/>
      <w:r>
        <w:rPr>
          <w:rFonts w:ascii="Consolas" w:hAnsi="Consolas"/>
          <w:color w:val="DD0055"/>
          <w:sz w:val="18"/>
          <w:szCs w:val="18"/>
          <w:shd w:val="clear" w:color="auto" w:fill="FAFAFA"/>
        </w:rPr>
        <w:t>the 100</w:t>
      </w:r>
      <w:r w:rsidRPr="00D925DE">
        <w:rPr>
          <w:rFonts w:ascii="Consolas" w:hAnsi="Consolas"/>
          <w:color w:val="DD0055"/>
          <w:sz w:val="18"/>
          <w:szCs w:val="18"/>
          <w:shd w:val="clear" w:color="auto" w:fill="FAFAFA"/>
          <w:vertAlign w:val="superscript"/>
        </w:rPr>
        <w:t>th</w:t>
      </w:r>
      <w:r>
        <w:rPr>
          <w:rFonts w:ascii="Consolas" w:hAnsi="Consolas"/>
          <w:color w:val="DD0055"/>
          <w:sz w:val="18"/>
          <w:szCs w:val="18"/>
          <w:shd w:val="clear" w:color="auto" w:fill="FAFAFA"/>
        </w:rPr>
        <w:t xml:space="preserve"> version </w:t>
      </w:r>
    </w:p>
    <w:p w14:paraId="64216051" w14:textId="6236A674" w:rsidR="00D925DE" w:rsidRDefault="00E1664F" w:rsidP="00E1664F">
      <w:pPr>
        <w:rPr>
          <w:b/>
          <w:bCs/>
          <w:shd w:val="clear" w:color="auto" w:fill="FAFAFA"/>
        </w:rPr>
      </w:pPr>
      <w:r>
        <w:rPr>
          <w:shd w:val="clear" w:color="auto" w:fill="FAFAFA"/>
        </w:rPr>
        <w:t xml:space="preserve">git </w:t>
      </w:r>
      <w:proofErr w:type="spellStart"/>
      <w:r w:rsidRPr="00E1664F">
        <w:rPr>
          <w:b/>
          <w:bCs/>
          <w:shd w:val="clear" w:color="auto" w:fill="FAFAFA"/>
        </w:rPr>
        <w:t>reflog</w:t>
      </w:r>
      <w:proofErr w:type="spellEnd"/>
      <w:r w:rsidR="008660F7">
        <w:rPr>
          <w:b/>
          <w:bCs/>
          <w:shd w:val="clear" w:color="auto" w:fill="FAFAFA"/>
        </w:rPr>
        <w:t xml:space="preserve">   </w:t>
      </w:r>
      <w:bookmarkStart w:id="58" w:name="OLE_LINK50"/>
      <w:bookmarkStart w:id="59" w:name="OLE_LINK51"/>
      <w:r w:rsidR="008660F7" w:rsidRPr="008660F7">
        <w:rPr>
          <w:shd w:val="clear" w:color="auto" w:fill="FAFAFA"/>
        </w:rPr>
        <w:t>#old log</w:t>
      </w:r>
      <w:bookmarkEnd w:id="58"/>
      <w:bookmarkEnd w:id="59"/>
    </w:p>
    <w:p w14:paraId="791A3449" w14:textId="5EA48B25" w:rsidR="001824FE" w:rsidRDefault="00414E5E" w:rsidP="001824FE">
      <w:pPr>
        <w:pStyle w:val="Heading2"/>
        <w:rPr>
          <w:shd w:val="clear" w:color="auto" w:fill="FAFAFA"/>
        </w:rPr>
      </w:pPr>
      <w:r>
        <w:rPr>
          <w:shd w:val="clear" w:color="auto" w:fill="FAFAFA"/>
        </w:rPr>
        <w:t xml:space="preserve">3.4 </w:t>
      </w:r>
      <w:r w:rsidR="001824FE" w:rsidRPr="001824FE">
        <w:rPr>
          <w:shd w:val="clear" w:color="auto" w:fill="FAFAFA"/>
        </w:rPr>
        <w:t>revoke</w:t>
      </w:r>
      <w:r w:rsidR="001824FE">
        <w:rPr>
          <w:shd w:val="clear" w:color="auto" w:fill="FAFAFA"/>
        </w:rPr>
        <w:t xml:space="preserve"> update/commit</w:t>
      </w:r>
    </w:p>
    <w:p w14:paraId="5E22D3D9" w14:textId="78ABBC82" w:rsidR="001824FE" w:rsidRPr="001824FE" w:rsidRDefault="001824FE" w:rsidP="001824FE">
      <w:r>
        <w:rPr>
          <w:noProof/>
        </w:rPr>
        <w:drawing>
          <wp:inline distT="0" distB="0" distL="0" distR="0" wp14:anchorId="24B0CD1C" wp14:editId="76F6E492">
            <wp:extent cx="4363720" cy="2230120"/>
            <wp:effectExtent l="0" t="0" r="0" b="0"/>
            <wp:docPr id="5" name="Picture 5" descr="git-rep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it-repo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3720" cy="2230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9EA414" w14:textId="77777777" w:rsidR="001824FE" w:rsidRPr="001824FE" w:rsidRDefault="001824FE" w:rsidP="001824FE">
      <w:pPr>
        <w:rPr>
          <w:shd w:val="clear" w:color="auto" w:fill="FAFAFA"/>
        </w:rPr>
      </w:pPr>
      <w:bookmarkStart w:id="60" w:name="OLE_LINK48"/>
      <w:r w:rsidRPr="001824FE">
        <w:rPr>
          <w:shd w:val="clear" w:color="auto" w:fill="FAFAFA"/>
        </w:rPr>
        <w:t xml:space="preserve">git </w:t>
      </w:r>
      <w:r w:rsidRPr="001824FE">
        <w:rPr>
          <w:b/>
          <w:bCs/>
          <w:shd w:val="clear" w:color="auto" w:fill="FAFAFA"/>
        </w:rPr>
        <w:t>checkout</w:t>
      </w:r>
      <w:r w:rsidRPr="001824FE">
        <w:rPr>
          <w:shd w:val="clear" w:color="auto" w:fill="FAFAFA"/>
        </w:rPr>
        <w:t xml:space="preserve"> -- readme.txt</w:t>
      </w:r>
    </w:p>
    <w:bookmarkEnd w:id="60"/>
    <w:p w14:paraId="77200515" w14:textId="4627704F" w:rsidR="001824FE" w:rsidRPr="001824FE" w:rsidRDefault="001824FE" w:rsidP="00E1664F">
      <w:pPr>
        <w:rPr>
          <w:shd w:val="clear" w:color="auto" w:fill="FAFAFA"/>
        </w:rPr>
      </w:pPr>
      <w:r>
        <w:rPr>
          <w:shd w:val="clear" w:color="auto" w:fill="FAFAFA"/>
          <w:lang w:eastAsia="zh-CN"/>
        </w:rPr>
        <w:t>#</w:t>
      </w:r>
      <w:bookmarkStart w:id="61" w:name="OLE_LINK52"/>
      <w:bookmarkStart w:id="62" w:name="OLE_LINK53"/>
      <w:bookmarkStart w:id="63" w:name="OLE_LINK54"/>
      <w:bookmarkStart w:id="64" w:name="OLE_LINK55"/>
      <w:bookmarkStart w:id="65" w:name="OLE_LINK56"/>
      <w:bookmarkStart w:id="66" w:name="OLE_LINK57"/>
      <w:bookmarkStart w:id="67" w:name="OLE_LINK58"/>
      <w:r w:rsidRPr="00545630">
        <w:rPr>
          <w:rFonts w:hint="eastAsia"/>
          <w:shd w:val="clear" w:color="auto" w:fill="FAFAFA"/>
          <w:lang w:eastAsia="zh-CN"/>
        </w:rPr>
        <w:t>g</w:t>
      </w:r>
      <w:r w:rsidRPr="00545630">
        <w:rPr>
          <w:shd w:val="clear" w:color="auto" w:fill="FAFAFA"/>
          <w:lang w:eastAsia="zh-CN"/>
        </w:rPr>
        <w:t>o back</w:t>
      </w:r>
      <w:r>
        <w:rPr>
          <w:shd w:val="clear" w:color="auto" w:fill="FAFAFA"/>
          <w:lang w:eastAsia="zh-CN"/>
        </w:rPr>
        <w:t xml:space="preserve"> </w:t>
      </w:r>
      <w:bookmarkEnd w:id="61"/>
      <w:bookmarkEnd w:id="62"/>
      <w:bookmarkEnd w:id="63"/>
      <w:bookmarkEnd w:id="64"/>
      <w:bookmarkEnd w:id="65"/>
      <w:bookmarkEnd w:id="66"/>
      <w:bookmarkEnd w:id="67"/>
      <w:r>
        <w:rPr>
          <w:shd w:val="clear" w:color="auto" w:fill="FAFAFA"/>
          <w:lang w:eastAsia="zh-CN"/>
        </w:rPr>
        <w:t xml:space="preserve">to the nearest status when </w:t>
      </w:r>
      <w:r w:rsidRPr="001824FE">
        <w:rPr>
          <w:rFonts w:hint="eastAsia"/>
          <w:shd w:val="clear" w:color="auto" w:fill="FAFAFA"/>
        </w:rPr>
        <w:t xml:space="preserve">git </w:t>
      </w:r>
      <w:r w:rsidRPr="001824FE">
        <w:rPr>
          <w:shd w:val="clear" w:color="auto" w:fill="FAFAFA"/>
        </w:rPr>
        <w:t>commit,</w:t>
      </w:r>
      <w:r>
        <w:rPr>
          <w:shd w:val="clear" w:color="auto" w:fill="FAFAFA"/>
        </w:rPr>
        <w:t xml:space="preserve"> </w:t>
      </w:r>
      <w:r>
        <w:rPr>
          <w:rFonts w:hint="eastAsia"/>
          <w:shd w:val="clear" w:color="auto" w:fill="FAFAFA"/>
          <w:lang w:eastAsia="zh-CN"/>
        </w:rPr>
        <w:t>o</w:t>
      </w:r>
      <w:r>
        <w:rPr>
          <w:shd w:val="clear" w:color="auto" w:fill="FAFAFA"/>
          <w:lang w:eastAsia="zh-CN"/>
        </w:rPr>
        <w:t xml:space="preserve">r </w:t>
      </w:r>
      <w:r w:rsidRPr="001824FE">
        <w:rPr>
          <w:rFonts w:hint="eastAsia"/>
          <w:shd w:val="clear" w:color="auto" w:fill="FAFAFA"/>
        </w:rPr>
        <w:t>git add</w:t>
      </w:r>
      <w:r>
        <w:rPr>
          <w:rFonts w:hint="eastAsia"/>
          <w:shd w:val="clear" w:color="auto" w:fill="FAFAFA"/>
          <w:lang w:eastAsia="zh-CN"/>
        </w:rPr>
        <w:t xml:space="preserve"> </w:t>
      </w:r>
    </w:p>
    <w:p w14:paraId="391E4348" w14:textId="21BD15E3" w:rsidR="001824FE" w:rsidRDefault="001824FE" w:rsidP="00E1664F">
      <w:r w:rsidRPr="001824FE">
        <w:t xml:space="preserve">git </w:t>
      </w:r>
      <w:r w:rsidRPr="001824FE">
        <w:rPr>
          <w:b/>
          <w:bCs/>
        </w:rPr>
        <w:t>reset</w:t>
      </w:r>
      <w:r w:rsidRPr="001824FE">
        <w:t xml:space="preserve"> HEAD readme.txt</w:t>
      </w:r>
    </w:p>
    <w:p w14:paraId="6DFD68F9" w14:textId="1CEE4924" w:rsidR="001824FE" w:rsidRDefault="001824FE" w:rsidP="00E1664F">
      <w:r>
        <w:t>#</w:t>
      </w:r>
      <w:r w:rsidRPr="001824FE">
        <w:t xml:space="preserve"> Changes in the stag</w:t>
      </w:r>
      <w:r w:rsidR="00E135D9">
        <w:t>e</w:t>
      </w:r>
      <w:r w:rsidRPr="001824FE">
        <w:t xml:space="preserve"> area are returned to the workspace</w:t>
      </w:r>
    </w:p>
    <w:bookmarkEnd w:id="35"/>
    <w:p w14:paraId="502F8280" w14:textId="079E5229" w:rsidR="00333C60" w:rsidRDefault="00333C60" w:rsidP="008174E6"/>
    <w:p w14:paraId="50C99534" w14:textId="27CA43B3" w:rsidR="00333C60" w:rsidRPr="00333C60" w:rsidRDefault="00414E5E" w:rsidP="00333C60">
      <w:pPr>
        <w:pStyle w:val="Heading2"/>
      </w:pPr>
      <w:r>
        <w:t xml:space="preserve">3.5 </w:t>
      </w:r>
      <w:r w:rsidR="00333C60" w:rsidRPr="00333C60">
        <w:t>Remove a file</w:t>
      </w:r>
    </w:p>
    <w:p w14:paraId="5FC29F99" w14:textId="0125FB75" w:rsidR="00333C60" w:rsidRDefault="00333C60" w:rsidP="008174E6">
      <w:r w:rsidRPr="00333C60">
        <w:t>rm 'test.txt'</w:t>
      </w:r>
      <w:r>
        <w:t xml:space="preserve">   #delete local</w:t>
      </w:r>
    </w:p>
    <w:p w14:paraId="496FD388" w14:textId="5599EE4B" w:rsidR="00333C60" w:rsidRDefault="00333C60" w:rsidP="00333C60">
      <w:r>
        <w:t xml:space="preserve">git </w:t>
      </w:r>
      <w:r w:rsidRPr="008660F7">
        <w:rPr>
          <w:b/>
          <w:bCs/>
        </w:rPr>
        <w:t xml:space="preserve">rm </w:t>
      </w:r>
      <w:r>
        <w:t xml:space="preserve">test.txt   </w:t>
      </w:r>
      <w:r>
        <w:rPr>
          <w:rFonts w:hint="eastAsia"/>
          <w:lang w:eastAsia="zh-CN"/>
        </w:rPr>
        <w:t>#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delete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stage</w:t>
      </w:r>
    </w:p>
    <w:p w14:paraId="3DAF6FB7" w14:textId="163166DD" w:rsidR="00333C60" w:rsidRDefault="00333C60" w:rsidP="00333C60">
      <w:r>
        <w:t>git commit -m "remove test.txt"  #delete all</w:t>
      </w:r>
    </w:p>
    <w:p w14:paraId="39EEF805" w14:textId="0941E78C" w:rsidR="00333C60" w:rsidRDefault="008660F7" w:rsidP="008174E6">
      <w:r w:rsidRPr="008660F7">
        <w:t>git checkout -- test.txt</w:t>
      </w:r>
      <w:r>
        <w:t xml:space="preserve">   #</w:t>
      </w:r>
      <w:r w:rsidRPr="00222418">
        <w:rPr>
          <w:b/>
          <w:bCs/>
        </w:rPr>
        <w:t>get it back</w:t>
      </w:r>
    </w:p>
    <w:p w14:paraId="63B68086" w14:textId="77777777" w:rsidR="00333C60" w:rsidRDefault="00333C60" w:rsidP="008174E6"/>
    <w:p w14:paraId="1F839979" w14:textId="08E1FAA1" w:rsidR="00333C60" w:rsidRDefault="00751EF9" w:rsidP="008174E6">
      <w:r>
        <w:t xml:space="preserve"> </w:t>
      </w:r>
    </w:p>
    <w:p w14:paraId="434A4FFB" w14:textId="7D757E84" w:rsidR="00766CBB" w:rsidRDefault="000B17A4" w:rsidP="008174E6">
      <w:hyperlink r:id="rId9" w:history="1">
        <w:r w:rsidR="00766CBB">
          <w:rPr>
            <w:rStyle w:val="Hyperlink"/>
          </w:rPr>
          <w:t>https://www.liaoxuefeng.com/wiki/896043488029600/89682795</w:t>
        </w:r>
        <w:r w:rsidR="00766CBB">
          <w:rPr>
            <w:rStyle w:val="Hyperlink"/>
          </w:rPr>
          <w:t>1</w:t>
        </w:r>
        <w:r w:rsidR="00766CBB">
          <w:rPr>
            <w:rStyle w:val="Hyperlink"/>
          </w:rPr>
          <w:t>938304</w:t>
        </w:r>
      </w:hyperlink>
    </w:p>
    <w:p w14:paraId="0C71441C" w14:textId="72AE70F7" w:rsidR="00545630" w:rsidRDefault="00414E5E" w:rsidP="00545630">
      <w:pPr>
        <w:pStyle w:val="Heading1"/>
      </w:pPr>
      <w:bookmarkStart w:id="68" w:name="OLE_LINK65"/>
      <w:r>
        <w:lastRenderedPageBreak/>
        <w:t>4 Connect r</w:t>
      </w:r>
      <w:r w:rsidR="00545630">
        <w:t>emote repository</w:t>
      </w:r>
    </w:p>
    <w:p w14:paraId="4F1CA1E6" w14:textId="7EA74CC0" w:rsidR="00E25B31" w:rsidRPr="00E25B31" w:rsidRDefault="00414E5E" w:rsidP="00E25B31">
      <w:pPr>
        <w:pStyle w:val="Heading2"/>
      </w:pPr>
      <w:r>
        <w:t xml:space="preserve">4.1 </w:t>
      </w:r>
      <w:r w:rsidR="00E25B31">
        <w:t>Local to remote</w:t>
      </w:r>
    </w:p>
    <w:bookmarkEnd w:id="68"/>
    <w:p w14:paraId="3D4EA4DE" w14:textId="764497A1" w:rsidR="00B74CE0" w:rsidRDefault="00545630" w:rsidP="008174E6">
      <w:r>
        <w:rPr>
          <w:lang w:eastAsia="zh-CN"/>
        </w:rPr>
        <w:t>#</w:t>
      </w:r>
      <w:r>
        <w:rPr>
          <w:rFonts w:hint="eastAsia"/>
          <w:lang w:eastAsia="zh-CN"/>
        </w:rPr>
        <w:t>a</w:t>
      </w:r>
      <w:r>
        <w:rPr>
          <w:lang w:eastAsia="zh-CN"/>
        </w:rPr>
        <w:t xml:space="preserve">t the local </w:t>
      </w:r>
      <w:r>
        <w:t xml:space="preserve"> </w:t>
      </w:r>
      <w:proofErr w:type="spellStart"/>
      <w:r w:rsidRPr="00545630">
        <w:t>GitLearner</w:t>
      </w:r>
      <w:proofErr w:type="spellEnd"/>
      <w:r>
        <w:t xml:space="preserve"> repository  </w:t>
      </w:r>
    </w:p>
    <w:p w14:paraId="2DAB6CA1" w14:textId="77777777" w:rsidR="00B74CE0" w:rsidRDefault="00B74CE0" w:rsidP="00B74CE0">
      <w:bookmarkStart w:id="69" w:name="OLE_LINK82"/>
      <w:r>
        <w:t xml:space="preserve">git </w:t>
      </w:r>
      <w:r w:rsidRPr="00414E5E">
        <w:rPr>
          <w:b/>
          <w:bCs/>
        </w:rPr>
        <w:t>remote add origin</w:t>
      </w:r>
      <w:r>
        <w:t xml:space="preserve"> </w:t>
      </w:r>
      <w:proofErr w:type="spellStart"/>
      <w:r>
        <w:t>git@github.com:jellyzxc</w:t>
      </w:r>
      <w:proofErr w:type="spellEnd"/>
      <w:r>
        <w:t>/</w:t>
      </w:r>
      <w:proofErr w:type="spellStart"/>
      <w:r>
        <w:t>GitLearner.git</w:t>
      </w:r>
      <w:proofErr w:type="spellEnd"/>
    </w:p>
    <w:p w14:paraId="65B6C4C3" w14:textId="196C3C41" w:rsidR="00B74CE0" w:rsidRDefault="00B74CE0" w:rsidP="00B74CE0">
      <w:pPr>
        <w:rPr>
          <w:lang w:eastAsia="zh-CN"/>
        </w:rPr>
      </w:pPr>
      <w:bookmarkStart w:id="70" w:name="OLE_LINK83"/>
      <w:bookmarkEnd w:id="69"/>
      <w:r>
        <w:t xml:space="preserve">git </w:t>
      </w:r>
      <w:r w:rsidRPr="00E035FB">
        <w:rPr>
          <w:b/>
          <w:bCs/>
        </w:rPr>
        <w:t>push -u</w:t>
      </w:r>
      <w:r>
        <w:t xml:space="preserve"> origin master</w:t>
      </w:r>
      <w:r w:rsidR="00E035FB">
        <w:t xml:space="preserve">   #</w:t>
      </w:r>
      <w:r w:rsidR="00E035FB">
        <w:rPr>
          <w:rFonts w:hint="eastAsia"/>
          <w:lang w:eastAsia="zh-CN"/>
        </w:rPr>
        <w:t>t</w:t>
      </w:r>
      <w:r w:rsidR="00E035FB">
        <w:rPr>
          <w:lang w:eastAsia="zh-CN"/>
        </w:rPr>
        <w:t xml:space="preserve">he </w:t>
      </w:r>
      <w:r w:rsidR="00E035FB">
        <w:rPr>
          <w:rFonts w:hint="eastAsia"/>
          <w:lang w:eastAsia="zh-CN"/>
        </w:rPr>
        <w:t>first</w:t>
      </w:r>
      <w:r w:rsidR="00E035FB">
        <w:rPr>
          <w:lang w:eastAsia="zh-CN"/>
        </w:rPr>
        <w:t xml:space="preserve"> </w:t>
      </w:r>
      <w:r w:rsidR="00E035FB">
        <w:rPr>
          <w:rFonts w:hint="eastAsia"/>
          <w:lang w:eastAsia="zh-CN"/>
        </w:rPr>
        <w:t>time</w:t>
      </w:r>
      <w:r w:rsidR="00E035FB">
        <w:rPr>
          <w:lang w:eastAsia="zh-CN"/>
        </w:rPr>
        <w:t xml:space="preserve"> to push all file in master</w:t>
      </w:r>
    </w:p>
    <w:p w14:paraId="703A32A3" w14:textId="21CDAD78" w:rsidR="00545630" w:rsidRDefault="00B74CE0" w:rsidP="008174E6">
      <w:bookmarkStart w:id="71" w:name="OLE_LINK71"/>
      <w:bookmarkEnd w:id="70"/>
      <w:r>
        <w:t xml:space="preserve"> </w:t>
      </w:r>
      <w:bookmarkEnd w:id="71"/>
      <w:r w:rsidR="00545630">
        <w:t>#</w:t>
      </w:r>
      <w:bookmarkStart w:id="72" w:name="OLE_LINK66"/>
      <w:bookmarkStart w:id="73" w:name="OLE_LINK67"/>
      <w:bookmarkStart w:id="74" w:name="OLE_LINK68"/>
      <w:bookmarkStart w:id="75" w:name="OLE_LINK69"/>
      <w:r w:rsidR="00545630" w:rsidRPr="00545630">
        <w:rPr>
          <w:b/>
          <w:bCs/>
        </w:rPr>
        <w:t>origin</w:t>
      </w:r>
      <w:r w:rsidR="00545630" w:rsidRPr="00545630">
        <w:t xml:space="preserve"> </w:t>
      </w:r>
      <w:r w:rsidR="00751EF9">
        <w:t>:</w:t>
      </w:r>
      <w:r w:rsidR="00545630" w:rsidRPr="00545630">
        <w:t xml:space="preserve"> the default name of remote repository</w:t>
      </w:r>
      <w:bookmarkEnd w:id="72"/>
      <w:bookmarkEnd w:id="73"/>
      <w:bookmarkEnd w:id="74"/>
      <w:bookmarkEnd w:id="75"/>
    </w:p>
    <w:p w14:paraId="4E869837" w14:textId="5133C287" w:rsidR="008174E6" w:rsidRDefault="00B74CE0" w:rsidP="008174E6">
      <w:r>
        <w:rPr>
          <w:rFonts w:ascii="Courier New" w:eastAsia="Times New Roman" w:hAnsi="Courier New" w:cs="Courier New"/>
          <w:color w:val="444444"/>
          <w:sz w:val="20"/>
          <w:szCs w:val="20"/>
        </w:rPr>
        <w:t xml:space="preserve"> </w:t>
      </w:r>
      <w:r w:rsidRPr="00B74CE0">
        <w:rPr>
          <w:rFonts w:ascii="Courier New" w:eastAsia="Times New Roman" w:hAnsi="Courier New" w:cs="Courier New"/>
          <w:noProof/>
          <w:color w:val="444444"/>
          <w:sz w:val="20"/>
          <w:szCs w:val="20"/>
        </w:rPr>
        <w:drawing>
          <wp:inline distT="0" distB="0" distL="0" distR="0" wp14:anchorId="49BA9553" wp14:editId="71F6AE42">
            <wp:extent cx="5274310" cy="250380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03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788695" w14:textId="45B545E3" w:rsidR="00670C23" w:rsidRDefault="00B74CE0" w:rsidP="00E65C05">
      <w:bookmarkStart w:id="76" w:name="OLE_LINK70"/>
      <w:bookmarkStart w:id="77" w:name="OLE_LINK92"/>
      <w:bookmarkStart w:id="78" w:name="OLE_LINK89"/>
      <w:r>
        <w:t xml:space="preserve">    </w:t>
      </w:r>
    </w:p>
    <w:p w14:paraId="3E1D6E9B" w14:textId="77777777" w:rsidR="007A28D7" w:rsidRDefault="007A28D7" w:rsidP="007A28D7">
      <w:bookmarkStart w:id="79" w:name="OLE_LINK84"/>
      <w:r w:rsidRPr="00862A52">
        <w:t xml:space="preserve">git </w:t>
      </w:r>
      <w:r w:rsidRPr="00042706">
        <w:rPr>
          <w:b/>
          <w:bCs/>
        </w:rPr>
        <w:t>add</w:t>
      </w:r>
      <w:r>
        <w:t xml:space="preserve"> </w:t>
      </w:r>
      <w:r w:rsidRPr="00862A52">
        <w:t>GitLearner.docx</w:t>
      </w:r>
    </w:p>
    <w:p w14:paraId="5646EBA2" w14:textId="3947DFC9" w:rsidR="007A28D7" w:rsidRDefault="007A28D7" w:rsidP="00E65C05">
      <w:bookmarkStart w:id="80" w:name="OLE_LINK87"/>
      <w:bookmarkStart w:id="81" w:name="OLE_LINK88"/>
      <w:bookmarkStart w:id="82" w:name="OLE_LINK110"/>
      <w:bookmarkStart w:id="83" w:name="OLE_LINK111"/>
      <w:bookmarkEnd w:id="79"/>
      <w:r w:rsidRPr="00862A52">
        <w:t xml:space="preserve">git </w:t>
      </w:r>
      <w:r w:rsidRPr="00042706">
        <w:rPr>
          <w:b/>
          <w:bCs/>
        </w:rPr>
        <w:t>commit</w:t>
      </w:r>
      <w:r w:rsidRPr="00862A52">
        <w:t xml:space="preserve"> -m "</w:t>
      </w:r>
      <w:bookmarkEnd w:id="80"/>
      <w:bookmarkEnd w:id="81"/>
      <w:bookmarkEnd w:id="82"/>
      <w:r w:rsidR="00E035FB">
        <w:t>update 20200419</w:t>
      </w:r>
      <w:r w:rsidRPr="00862A52">
        <w:t>"</w:t>
      </w:r>
      <w:bookmarkEnd w:id="83"/>
    </w:p>
    <w:p w14:paraId="6E35F9CC" w14:textId="0998C2B7" w:rsidR="007A28D7" w:rsidRDefault="00E035FB" w:rsidP="00E65C05">
      <w:r w:rsidRPr="00E035FB">
        <w:t xml:space="preserve">git </w:t>
      </w:r>
      <w:r w:rsidRPr="00E035FB">
        <w:rPr>
          <w:b/>
          <w:bCs/>
        </w:rPr>
        <w:t>push</w:t>
      </w:r>
      <w:r w:rsidRPr="00E035FB">
        <w:t xml:space="preserve"> origin master</w:t>
      </w:r>
    </w:p>
    <w:p w14:paraId="309F5A78" w14:textId="786F28DE" w:rsidR="007A28D7" w:rsidRPr="00E25B31" w:rsidRDefault="007A28D7" w:rsidP="00E25B31">
      <w:bookmarkStart w:id="84" w:name="OLE_LINK117"/>
      <w:bookmarkStart w:id="85" w:name="OLE_LINK116"/>
    </w:p>
    <w:bookmarkEnd w:id="76"/>
    <w:bookmarkEnd w:id="77"/>
    <w:bookmarkEnd w:id="78"/>
    <w:bookmarkEnd w:id="84"/>
    <w:p w14:paraId="2ADCEC52" w14:textId="6B0490AF" w:rsidR="00670C23" w:rsidRDefault="00414E5E" w:rsidP="00E25B31">
      <w:pPr>
        <w:pStyle w:val="Heading2"/>
      </w:pPr>
      <w:r>
        <w:t xml:space="preserve">4.2 </w:t>
      </w:r>
      <w:r w:rsidR="00E25B31" w:rsidRPr="00E25B31">
        <w:t>remote to local</w:t>
      </w:r>
    </w:p>
    <w:p w14:paraId="2CC06B91" w14:textId="50B67223" w:rsidR="00E25B31" w:rsidRDefault="00E25B31" w:rsidP="00E25B31">
      <w:r w:rsidRPr="00E25B31">
        <w:t xml:space="preserve">git </w:t>
      </w:r>
      <w:r w:rsidRPr="00414E5E">
        <w:rPr>
          <w:b/>
          <w:bCs/>
        </w:rPr>
        <w:t>clone</w:t>
      </w:r>
      <w:r w:rsidRPr="00E25B31">
        <w:t xml:space="preserve"> </w:t>
      </w:r>
      <w:proofErr w:type="spellStart"/>
      <w:r w:rsidRPr="00E25B31">
        <w:t>git@github.com:jellyzxc</w:t>
      </w:r>
      <w:proofErr w:type="spellEnd"/>
      <w:r w:rsidRPr="00E25B31">
        <w:t>/</w:t>
      </w:r>
      <w:proofErr w:type="spellStart"/>
      <w:r w:rsidRPr="00E25B31">
        <w:t>React.git</w:t>
      </w:r>
      <w:proofErr w:type="spellEnd"/>
    </w:p>
    <w:p w14:paraId="1C1DCA45" w14:textId="700FC070" w:rsidR="00E25B31" w:rsidRDefault="00E25B31" w:rsidP="00E25B31">
      <w:r w:rsidRPr="00E25B31">
        <w:rPr>
          <w:noProof/>
        </w:rPr>
        <w:drawing>
          <wp:inline distT="0" distB="0" distL="0" distR="0" wp14:anchorId="275674D0" wp14:editId="3ACC073C">
            <wp:extent cx="4694327" cy="1417443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694327" cy="14174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42AE56" w14:textId="17A0BF8B" w:rsidR="00E25B31" w:rsidRDefault="00E25B31" w:rsidP="00E25B31"/>
    <w:p w14:paraId="0CE0F983" w14:textId="77777777" w:rsidR="00E25B31" w:rsidRPr="00E25B31" w:rsidRDefault="00E25B31" w:rsidP="00E25B31"/>
    <w:bookmarkEnd w:id="85"/>
    <w:p w14:paraId="086908BC" w14:textId="09E9625E" w:rsidR="00670C23" w:rsidRDefault="00670C23" w:rsidP="00E25B31">
      <w:r w:rsidRPr="00670C23">
        <w:rPr>
          <w:rFonts w:hint="eastAsia"/>
        </w:rPr>
        <w:t xml:space="preserve"> git </w:t>
      </w:r>
      <w:r w:rsidRPr="00414E5E">
        <w:rPr>
          <w:rFonts w:hint="eastAsia"/>
          <w:b/>
          <w:bCs/>
        </w:rPr>
        <w:t>pull</w:t>
      </w:r>
      <w:r w:rsidRPr="00670C23">
        <w:rPr>
          <w:rFonts w:hint="eastAsia"/>
        </w:rPr>
        <w:t xml:space="preserve"> git</w:t>
      </w:r>
      <w:bookmarkStart w:id="86" w:name="OLE_LINK85"/>
      <w:bookmarkStart w:id="87" w:name="OLE_LINK86"/>
      <w:r w:rsidRPr="00670C23">
        <w:rPr>
          <w:rFonts w:hint="eastAsia"/>
        </w:rPr>
        <w:t>@</w:t>
      </w:r>
      <w:bookmarkEnd w:id="86"/>
      <w:bookmarkEnd w:id="87"/>
      <w:r w:rsidRPr="00670C23">
        <w:rPr>
          <w:rFonts w:hint="eastAsia"/>
        </w:rPr>
        <w:t>github.com</w:t>
      </w:r>
      <w:bookmarkStart w:id="88" w:name="OLE_LINK118"/>
      <w:bookmarkStart w:id="89" w:name="OLE_LINK119"/>
      <w:r w:rsidRPr="00670C23">
        <w:rPr>
          <w:rFonts w:hint="eastAsia"/>
        </w:rPr>
        <w:t>:</w:t>
      </w:r>
      <w:r w:rsidRPr="00670C23">
        <w:rPr>
          <w:lang w:eastAsia="zh-CN"/>
        </w:rPr>
        <w:t xml:space="preserve"> </w:t>
      </w:r>
      <w:bookmarkStart w:id="90" w:name="OLE_LINK99"/>
      <w:bookmarkStart w:id="91" w:name="OLE_LINK100"/>
      <w:bookmarkStart w:id="92" w:name="OLE_LINK102"/>
      <w:bookmarkStart w:id="93" w:name="OLE_LINK101"/>
      <w:proofErr w:type="spellStart"/>
      <w:r>
        <w:rPr>
          <w:lang w:eastAsia="zh-CN"/>
        </w:rPr>
        <w:t>jellyzxc</w:t>
      </w:r>
      <w:proofErr w:type="spellEnd"/>
      <w:r>
        <w:t>/</w:t>
      </w:r>
      <w:proofErr w:type="spellStart"/>
      <w:r w:rsidR="005C6BE3">
        <w:t>VersionControl</w:t>
      </w:r>
      <w:bookmarkEnd w:id="88"/>
      <w:bookmarkEnd w:id="89"/>
      <w:r>
        <w:t>.git</w:t>
      </w:r>
      <w:proofErr w:type="spellEnd"/>
      <w:r>
        <w:t xml:space="preserve"> </w:t>
      </w:r>
      <w:bookmarkEnd w:id="90"/>
      <w:bookmarkEnd w:id="91"/>
      <w:bookmarkEnd w:id="92"/>
    </w:p>
    <w:bookmarkEnd w:id="93"/>
    <w:p w14:paraId="0D4C8671" w14:textId="1A34774B" w:rsidR="00670C23" w:rsidRDefault="00670C23" w:rsidP="00E65C05"/>
    <w:p w14:paraId="69D130BD" w14:textId="4CA92E00" w:rsidR="00CE390D" w:rsidRDefault="00CE390D" w:rsidP="00E65C05">
      <w:bookmarkStart w:id="94" w:name="OLE_LINK93"/>
      <w:proofErr w:type="spellStart"/>
      <w:r w:rsidRPr="00CE390D">
        <w:t>VersionControl</w:t>
      </w:r>
      <w:proofErr w:type="spellEnd"/>
    </w:p>
    <w:p w14:paraId="78BD5798" w14:textId="630BB02C" w:rsidR="00CE390D" w:rsidRDefault="00CE390D" w:rsidP="00CE390D">
      <w:bookmarkStart w:id="95" w:name="OLE_LINK94"/>
      <w:bookmarkEnd w:id="94"/>
      <w:r>
        <w:t xml:space="preserve">git remote add </w:t>
      </w:r>
      <w:bookmarkStart w:id="96" w:name="OLE_LINK97"/>
      <w:bookmarkStart w:id="97" w:name="OLE_LINK98"/>
      <w:r>
        <w:t>orig</w:t>
      </w:r>
      <w:bookmarkEnd w:id="96"/>
      <w:bookmarkEnd w:id="97"/>
      <w:r>
        <w:t xml:space="preserve">in </w:t>
      </w:r>
      <w:proofErr w:type="spellStart"/>
      <w:r>
        <w:t>git@github.com:</w:t>
      </w:r>
      <w:r>
        <w:rPr>
          <w:lang w:eastAsia="zh-CN"/>
        </w:rPr>
        <w:t>jellyzxc</w:t>
      </w:r>
      <w:proofErr w:type="spellEnd"/>
      <w:r>
        <w:t>/</w:t>
      </w:r>
      <w:bookmarkStart w:id="98" w:name="OLE_LINK95"/>
      <w:bookmarkStart w:id="99" w:name="OLE_LINK96"/>
      <w:proofErr w:type="spellStart"/>
      <w:r w:rsidR="005C6BE3">
        <w:t>VersionControl</w:t>
      </w:r>
      <w:bookmarkEnd w:id="98"/>
      <w:bookmarkEnd w:id="99"/>
      <w:r>
        <w:t>.git</w:t>
      </w:r>
      <w:proofErr w:type="spellEnd"/>
      <w:r>
        <w:t xml:space="preserve"> </w:t>
      </w:r>
    </w:p>
    <w:bookmarkEnd w:id="95"/>
    <w:p w14:paraId="23A8A379" w14:textId="5281774C" w:rsidR="005C6BE3" w:rsidRDefault="005C6BE3" w:rsidP="005C6BE3">
      <w:r w:rsidRPr="005C6BE3">
        <w:t>git clone https://github.com/</w:t>
      </w:r>
      <w:r>
        <w:rPr>
          <w:lang w:eastAsia="zh-CN"/>
        </w:rPr>
        <w:t>jellyzxc</w:t>
      </w:r>
      <w:r>
        <w:t xml:space="preserve">/VersionControl.git </w:t>
      </w:r>
    </w:p>
    <w:p w14:paraId="7E80D15D" w14:textId="7417DB97" w:rsidR="00751EF9" w:rsidRDefault="00751EF9" w:rsidP="001035A9">
      <w:pPr>
        <w:pStyle w:val="Heading1"/>
      </w:pPr>
      <w:r>
        <w:t xml:space="preserve">5 </w:t>
      </w:r>
      <w:r w:rsidR="001035A9">
        <w:t>B</w:t>
      </w:r>
      <w:r>
        <w:t xml:space="preserve">ranch management </w:t>
      </w:r>
    </w:p>
    <w:p w14:paraId="52501396" w14:textId="097CF0C6" w:rsidR="000B17A4" w:rsidRDefault="000B17A4" w:rsidP="000B17A4">
      <w:r>
        <w:t>GitHub encourage us to create a new branch and merge it to master ,then delete the branch when we finish the task. It is easy but much safer.</w:t>
      </w:r>
    </w:p>
    <w:p w14:paraId="52435267" w14:textId="218C66C8" w:rsidR="000B17A4" w:rsidRPr="000B17A4" w:rsidRDefault="000B17A4" w:rsidP="000B17A4">
      <w:pPr>
        <w:pStyle w:val="Heading2"/>
      </w:pPr>
      <w:r>
        <w:t>5.1 Crate a new  branch and switch to this branch</w:t>
      </w:r>
    </w:p>
    <w:p w14:paraId="416515D3" w14:textId="37808ABB" w:rsidR="000B17A4" w:rsidRDefault="000B17A4" w:rsidP="000B17A4">
      <w:r>
        <w:t>$</w:t>
      </w:r>
      <w:r>
        <w:t xml:space="preserve"> </w:t>
      </w:r>
      <w:r w:rsidRPr="000B17A4">
        <w:t xml:space="preserve">git </w:t>
      </w:r>
      <w:r w:rsidRPr="000B17A4">
        <w:rPr>
          <w:b/>
          <w:bCs/>
        </w:rPr>
        <w:t>checkout -b</w:t>
      </w:r>
      <w:r w:rsidRPr="000B17A4">
        <w:t xml:space="preserve"> dev</w:t>
      </w:r>
    </w:p>
    <w:p w14:paraId="6D5B09C6" w14:textId="2EACC970" w:rsidR="000B17A4" w:rsidRDefault="000B17A4" w:rsidP="000B17A4">
      <w:r>
        <w:t xml:space="preserve">=  </w:t>
      </w:r>
      <w:r>
        <w:t xml:space="preserve">git </w:t>
      </w:r>
      <w:r w:rsidRPr="000B17A4">
        <w:rPr>
          <w:b/>
          <w:bCs/>
        </w:rPr>
        <w:t>branch</w:t>
      </w:r>
      <w:r>
        <w:t xml:space="preserve"> </w:t>
      </w:r>
      <w:bookmarkStart w:id="100" w:name="OLE_LINK19"/>
      <w:bookmarkStart w:id="101" w:name="OLE_LINK20"/>
      <w:r>
        <w:t>dev</w:t>
      </w:r>
      <w:r>
        <w:t xml:space="preserve">   #create a branch called dev   </w:t>
      </w:r>
      <w:r>
        <w:t xml:space="preserve"> </w:t>
      </w:r>
      <w:r>
        <w:t xml:space="preserve">  </w:t>
      </w:r>
      <w:bookmarkStart w:id="102" w:name="OLE_LINK42"/>
      <w:bookmarkStart w:id="103" w:name="OLE_LINK43"/>
    </w:p>
    <w:p w14:paraId="61B96EE7" w14:textId="05415A40" w:rsidR="000B17A4" w:rsidRPr="000B17A4" w:rsidRDefault="000B17A4" w:rsidP="000B17A4">
      <w:r>
        <w:t xml:space="preserve">    </w:t>
      </w:r>
      <w:r>
        <w:t xml:space="preserve">git </w:t>
      </w:r>
      <w:bookmarkStart w:id="104" w:name="_GoBack"/>
      <w:r w:rsidRPr="000B17A4">
        <w:rPr>
          <w:b/>
          <w:bCs/>
        </w:rPr>
        <w:t>checkout</w:t>
      </w:r>
      <w:r>
        <w:t xml:space="preserve"> </w:t>
      </w:r>
      <w:bookmarkEnd w:id="104"/>
      <w:r>
        <w:t>dev</w:t>
      </w:r>
      <w:bookmarkEnd w:id="100"/>
      <w:bookmarkEnd w:id="101"/>
      <w:bookmarkEnd w:id="102"/>
      <w:bookmarkEnd w:id="103"/>
      <w:r>
        <w:t xml:space="preserve">  #switch to dev</w:t>
      </w:r>
    </w:p>
    <w:p w14:paraId="09F8101A" w14:textId="5E8FECEF" w:rsidR="00751EF9" w:rsidRDefault="00751EF9" w:rsidP="001035A9">
      <w:pPr>
        <w:jc w:val="center"/>
      </w:pPr>
      <w:r>
        <w:rPr>
          <w:noProof/>
        </w:rPr>
        <w:drawing>
          <wp:inline distT="0" distB="0" distL="0" distR="0" wp14:anchorId="14D67AE5" wp14:editId="4C574B34">
            <wp:extent cx="2621280" cy="1661857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8991" cy="16730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D939E7" w14:textId="2914F285" w:rsidR="005C6BE3" w:rsidRPr="005C6BE3" w:rsidRDefault="005C6BE3" w:rsidP="005C6BE3">
      <w:pPr>
        <w:widowControl/>
        <w:shd w:val="clear" w:color="auto" w:fill="F6F8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</w:pPr>
    </w:p>
    <w:p w14:paraId="70CC2CCD" w14:textId="2ACD914A" w:rsidR="00CE390D" w:rsidRDefault="00FE1FFB" w:rsidP="00FE1FFB">
      <w:pPr>
        <w:jc w:val="center"/>
      </w:pPr>
      <w:r>
        <w:rPr>
          <w:noProof/>
        </w:rPr>
        <w:drawing>
          <wp:inline distT="0" distB="0" distL="0" distR="0" wp14:anchorId="428243C2" wp14:editId="7B809EF4">
            <wp:extent cx="2834640" cy="1336921"/>
            <wp:effectExtent l="0" t="0" r="0" b="0"/>
            <wp:docPr id="9" name="Picture 9" descr="git-br-dev-f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git-br-dev-fd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5350" cy="13466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4B96FB" w14:textId="0DEBDF86" w:rsidR="00FE1FFB" w:rsidRDefault="00FE1FFB" w:rsidP="00FE1FFB">
      <w:pPr>
        <w:jc w:val="center"/>
      </w:pPr>
    </w:p>
    <w:p w14:paraId="2CEABDF8" w14:textId="305CA68D" w:rsidR="00FE1FFB" w:rsidRDefault="00FE1FFB" w:rsidP="00FE1FFB">
      <w:pPr>
        <w:jc w:val="center"/>
      </w:pPr>
      <w:r w:rsidRPr="00FE1FFB">
        <w:lastRenderedPageBreak/>
        <w:drawing>
          <wp:inline distT="0" distB="0" distL="0" distR="0" wp14:anchorId="59FA6676" wp14:editId="51BA26D0">
            <wp:extent cx="2823982" cy="148209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856643" cy="14992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6E3042" w14:textId="5D1357A9" w:rsidR="00FE1FFB" w:rsidRDefault="00FE1FFB" w:rsidP="00FE1FFB">
      <w:pPr>
        <w:jc w:val="center"/>
      </w:pPr>
    </w:p>
    <w:p w14:paraId="4A16E6BB" w14:textId="4D8B5828" w:rsidR="00FE1FFB" w:rsidRDefault="00FE1FFB" w:rsidP="00FE1FFB">
      <w:pPr>
        <w:jc w:val="center"/>
      </w:pPr>
      <w:r w:rsidRPr="00FE1FFB">
        <w:drawing>
          <wp:inline distT="0" distB="0" distL="0" distR="0" wp14:anchorId="75C1D829" wp14:editId="67CFC0F3">
            <wp:extent cx="3015615" cy="1133529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060229" cy="11502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FE1FFB" w:rsidSect="005B7297">
      <w:pgSz w:w="11906" w:h="16838"/>
      <w:pgMar w:top="1440" w:right="1800" w:bottom="1440" w:left="180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2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QzNTIwNDS2tLAwMjJW0lEKTi0uzszPAykwqQUA1J+UtCwAAAA="/>
  </w:docVars>
  <w:rsids>
    <w:rsidRoot w:val="00A22D9B"/>
    <w:rsid w:val="00042706"/>
    <w:rsid w:val="000A7637"/>
    <w:rsid w:val="000B17A4"/>
    <w:rsid w:val="000D693B"/>
    <w:rsid w:val="001035A9"/>
    <w:rsid w:val="001824FE"/>
    <w:rsid w:val="001B60EA"/>
    <w:rsid w:val="00204986"/>
    <w:rsid w:val="00222418"/>
    <w:rsid w:val="0024514B"/>
    <w:rsid w:val="002C4FD0"/>
    <w:rsid w:val="00333C60"/>
    <w:rsid w:val="0038752D"/>
    <w:rsid w:val="00412A5F"/>
    <w:rsid w:val="00414E5E"/>
    <w:rsid w:val="00431B22"/>
    <w:rsid w:val="004518B7"/>
    <w:rsid w:val="00545630"/>
    <w:rsid w:val="005860E8"/>
    <w:rsid w:val="005933A9"/>
    <w:rsid w:val="005B7297"/>
    <w:rsid w:val="005C6BE3"/>
    <w:rsid w:val="00630504"/>
    <w:rsid w:val="00670C23"/>
    <w:rsid w:val="00751EF9"/>
    <w:rsid w:val="00766CBB"/>
    <w:rsid w:val="00787F89"/>
    <w:rsid w:val="007A28D7"/>
    <w:rsid w:val="007B71BB"/>
    <w:rsid w:val="007F54E7"/>
    <w:rsid w:val="008174E6"/>
    <w:rsid w:val="00862A52"/>
    <w:rsid w:val="00863EF9"/>
    <w:rsid w:val="008660F7"/>
    <w:rsid w:val="008F4A4A"/>
    <w:rsid w:val="00920DD5"/>
    <w:rsid w:val="0095675B"/>
    <w:rsid w:val="009C5FF2"/>
    <w:rsid w:val="00A12513"/>
    <w:rsid w:val="00A22D9B"/>
    <w:rsid w:val="00B74CE0"/>
    <w:rsid w:val="00C0523B"/>
    <w:rsid w:val="00C26E19"/>
    <w:rsid w:val="00C523CF"/>
    <w:rsid w:val="00CE390D"/>
    <w:rsid w:val="00D925DE"/>
    <w:rsid w:val="00E035FB"/>
    <w:rsid w:val="00E135D9"/>
    <w:rsid w:val="00E1664F"/>
    <w:rsid w:val="00E25B31"/>
    <w:rsid w:val="00E65C05"/>
    <w:rsid w:val="00F3030D"/>
    <w:rsid w:val="00F6067E"/>
    <w:rsid w:val="00FE1F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4E2BFC"/>
  <w15:chartTrackingRefBased/>
  <w15:docId w15:val="{F9096F7C-8368-48B7-81D9-AB24C7AAD6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宋体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A12513"/>
    <w:pPr>
      <w:widowControl w:val="0"/>
    </w:p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174E6"/>
    <w:pPr>
      <w:keepNext/>
      <w:keepLines/>
      <w:spacing w:before="100" w:beforeAutospacing="1" w:after="100" w:afterAutospacing="1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333C60"/>
    <w:pPr>
      <w:keepNext/>
      <w:keepLines/>
      <w:spacing w:before="100" w:beforeAutospacing="1" w:after="100" w:afterAutospacing="1" w:line="360" w:lineRule="auto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5933A9"/>
    <w:pPr>
      <w:widowControl/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5933A9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token">
    <w:name w:val="token"/>
    <w:basedOn w:val="DefaultParagraphFont"/>
    <w:rsid w:val="005933A9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70C23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70C23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670C23"/>
    <w:rPr>
      <w:rFonts w:ascii="Courier New" w:eastAsia="Times New Roman" w:hAnsi="Courier New" w:cs="Courier New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670C23"/>
    <w:rPr>
      <w:i/>
      <w:iCs/>
    </w:rPr>
  </w:style>
  <w:style w:type="character" w:customStyle="1" w:styleId="Heading1Char">
    <w:name w:val="Heading 1 Char"/>
    <w:basedOn w:val="DefaultParagraphFont"/>
    <w:link w:val="Heading1"/>
    <w:uiPriority w:val="9"/>
    <w:rsid w:val="008174E6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styleId="Strong">
    <w:name w:val="Strong"/>
    <w:basedOn w:val="DefaultParagraphFont"/>
    <w:uiPriority w:val="22"/>
    <w:qFormat/>
    <w:rsid w:val="001B60EA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333C60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semiHidden/>
    <w:unhideWhenUsed/>
    <w:rsid w:val="00766CBB"/>
    <w:rPr>
      <w:color w:val="0000FF"/>
      <w:u w:val="single"/>
    </w:rPr>
  </w:style>
  <w:style w:type="character" w:customStyle="1" w:styleId="variable">
    <w:name w:val="variable"/>
    <w:basedOn w:val="DefaultParagraphFont"/>
    <w:rsid w:val="00545630"/>
  </w:style>
  <w:style w:type="character" w:customStyle="1" w:styleId="symbol">
    <w:name w:val="symbol"/>
    <w:basedOn w:val="DefaultParagraphFont"/>
    <w:rsid w:val="00545630"/>
  </w:style>
  <w:style w:type="character" w:styleId="FollowedHyperlink">
    <w:name w:val="FollowedHyperlink"/>
    <w:basedOn w:val="DefaultParagraphFont"/>
    <w:uiPriority w:val="99"/>
    <w:semiHidden/>
    <w:unhideWhenUsed/>
    <w:rsid w:val="00751EF9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2427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04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333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201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431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405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59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702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03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63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56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935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390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713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85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609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534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551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810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735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jpeg"/><Relationship Id="rId13" Type="http://schemas.openxmlformats.org/officeDocument/2006/relationships/image" Target="media/image9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8.png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7.png"/><Relationship Id="rId5" Type="http://schemas.openxmlformats.org/officeDocument/2006/relationships/image" Target="media/image2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4" Type="http://schemas.openxmlformats.org/officeDocument/2006/relationships/image" Target="media/image1.png"/><Relationship Id="rId9" Type="http://schemas.openxmlformats.org/officeDocument/2006/relationships/hyperlink" Target="https://www.liaoxuefeng.com/wiki/896043488029600/896827951938304" TargetMode="External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77</TotalTime>
  <Pages>6</Pages>
  <Words>458</Words>
  <Characters>2616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aocui Zhang</dc:creator>
  <cp:keywords/>
  <dc:description/>
  <cp:lastModifiedBy>Xiaocui Zhang</cp:lastModifiedBy>
  <cp:revision>26</cp:revision>
  <dcterms:created xsi:type="dcterms:W3CDTF">2020-04-18T02:53:00Z</dcterms:created>
  <dcterms:modified xsi:type="dcterms:W3CDTF">2020-05-03T21:29:00Z</dcterms:modified>
</cp:coreProperties>
</file>